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1EC14" w14:textId="284C7A58" w:rsidR="0051296B" w:rsidRDefault="00266B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57586" wp14:editId="51B82465">
                <wp:simplePos x="0" y="0"/>
                <wp:positionH relativeFrom="column">
                  <wp:posOffset>-600075</wp:posOffset>
                </wp:positionH>
                <wp:positionV relativeFrom="paragraph">
                  <wp:posOffset>130175</wp:posOffset>
                </wp:positionV>
                <wp:extent cx="7029450" cy="87249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872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6428E" w14:textId="25B816E2" w:rsidR="00A11972" w:rsidRPr="000E37CE" w:rsidRDefault="00FB55C7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 xml:space="preserve">COMPANY </w:t>
                            </w:r>
                            <w:r w:rsidR="00A11972"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TRADING NAME</w:t>
                            </w:r>
                            <w:r w:rsidR="00A11972" w:rsidRPr="000E37CE"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:</w:t>
                            </w:r>
                          </w:p>
                          <w:p w14:paraId="3686F2F9" w14:textId="77F28101" w:rsidR="00FB55C7" w:rsidRDefault="003529B4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*This is the name that will appear on your invoice (All orders will </w:t>
                            </w:r>
                            <w:r w:rsidRPr="000E37CE"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ONLY</w:t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 be processed using this Company Name)</w:t>
                            </w:r>
                          </w:p>
                          <w:p w14:paraId="2D4BEE5D" w14:textId="77777777" w:rsidR="00266B65" w:rsidRPr="000E37CE" w:rsidRDefault="00266B65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72240E39" w14:textId="5F982691" w:rsidR="003529B4" w:rsidRPr="000E37CE" w:rsidRDefault="000E37CE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266B6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color w:val="FF0000"/>
                                <w:sz w:val="18"/>
                                <w:szCs w:val="18"/>
                              </w:rPr>
                              <w:t xml:space="preserve">Company </w:t>
                            </w:r>
                            <w:r w:rsidR="003529B4" w:rsidRPr="00266B6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color w:val="FF0000"/>
                                <w:sz w:val="18"/>
                                <w:szCs w:val="18"/>
                              </w:rPr>
                              <w:t>Invoice Address</w:t>
                            </w:r>
                            <w:r w:rsidR="003529B4" w:rsidRPr="000E37CE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3529B4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66B65">
                              <w:rPr>
                                <w:rFonts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 xml:space="preserve">Company </w:t>
                            </w:r>
                            <w:r w:rsidR="00A11972" w:rsidRPr="00266B65">
                              <w:rPr>
                                <w:rFonts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 xml:space="preserve">Primary </w:t>
                            </w:r>
                            <w:r w:rsidR="003529B4" w:rsidRPr="00266B65">
                              <w:rPr>
                                <w:rFonts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Delivery Address</w:t>
                            </w:r>
                            <w:r w:rsidR="003529B4" w:rsidRPr="000E37CE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555"/>
                              <w:gridCol w:w="3832"/>
                              <w:gridCol w:w="283"/>
                              <w:gridCol w:w="5103"/>
                            </w:tblGrid>
                            <w:tr w:rsidR="00765B7B" w:rsidRPr="000E37CE" w14:paraId="400F4784" w14:textId="0EDDCB84" w:rsidTr="00266B65">
                              <w:tc>
                                <w:tcPr>
                                  <w:tcW w:w="1555" w:type="dxa"/>
                                </w:tcPr>
                                <w:p w14:paraId="34EA1FF0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noProof/>
                                      <w:sz w:val="18"/>
                                      <w:szCs w:val="18"/>
                                      <w:lang w:eastAsia="en-GB"/>
                                    </w:rPr>
                                    <w:t>Line 1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4D810F5" w14:textId="7F35FE59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4674E849" w14:textId="420154ED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DD53BED" w14:textId="011DAA69" w:rsidR="00765B7B" w:rsidRPr="000E37CE" w:rsidRDefault="00A23F72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  <w:softHyphen/>
                                  </w:r>
                                  <w: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  <w:softHyphen/>
                                  </w:r>
                                  <w: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  <w:softHyphen/>
                                  </w:r>
                                  <w: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  <w:softHyphen/>
                                  </w:r>
                                  <w: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  <w:softHyphen/>
                                  </w:r>
                                </w:p>
                              </w:tc>
                            </w:tr>
                            <w:tr w:rsidR="00765B7B" w:rsidRPr="000E37CE" w14:paraId="3168FB49" w14:textId="2868DD0C" w:rsidTr="00266B65">
                              <w:tc>
                                <w:tcPr>
                                  <w:tcW w:w="1555" w:type="dxa"/>
                                </w:tcPr>
                                <w:p w14:paraId="25377BDB" w14:textId="2B2E378D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Line 2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C973F6C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34515F25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59F4E934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765B7B" w:rsidRPr="000E37CE" w14:paraId="5AD54922" w14:textId="23A3538C" w:rsidTr="00266B65">
                              <w:tc>
                                <w:tcPr>
                                  <w:tcW w:w="1555" w:type="dxa"/>
                                </w:tcPr>
                                <w:p w14:paraId="237CEC53" w14:textId="3CCBFBE9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Line 3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A82E69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340FE0B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4BC8EBA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765B7B" w:rsidRPr="000E37CE" w14:paraId="2234E575" w14:textId="7605AF5F" w:rsidTr="00266B65">
                              <w:tc>
                                <w:tcPr>
                                  <w:tcW w:w="1555" w:type="dxa"/>
                                </w:tcPr>
                                <w:p w14:paraId="4363771E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City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9DD849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39D089E0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5325CED0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765B7B" w:rsidRPr="000E37CE" w14:paraId="77E10675" w14:textId="6C7BF2C7" w:rsidTr="00266B65">
                              <w:tc>
                                <w:tcPr>
                                  <w:tcW w:w="1555" w:type="dxa"/>
                                </w:tcPr>
                                <w:p w14:paraId="6253875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Post/Zip code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97C7D55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6C6D256A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A1DA7BD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765B7B" w:rsidRPr="000E37CE" w14:paraId="02D62C72" w14:textId="0EB8E9C9" w:rsidTr="00266B65">
                              <w:tc>
                                <w:tcPr>
                                  <w:tcW w:w="1555" w:type="dxa"/>
                                </w:tcPr>
                                <w:p w14:paraId="0EC1BBE1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Country:</w:t>
                                  </w:r>
                                </w:p>
                              </w:tc>
                              <w:tc>
                                <w:tcPr>
                                  <w:tcW w:w="3832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9516681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0B80A98C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6ED7B9D" w14:textId="77777777" w:rsidR="00765B7B" w:rsidRPr="000E37CE" w:rsidRDefault="00765B7B" w:rsidP="00765B7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5AF2D30" w14:textId="2FEC936E" w:rsidR="003529B4" w:rsidRPr="000E37CE" w:rsidRDefault="003529B4" w:rsidP="0051296B">
                            <w:pPr>
                              <w:spacing w:after="80"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4098A98E" w14:textId="03642D3E" w:rsidR="000307B8" w:rsidRPr="000E37CE" w:rsidRDefault="000307B8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COMPANY INFORMATION</w:t>
                            </w:r>
                            <w:r w:rsidRPr="000E37CE"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:</w:t>
                            </w:r>
                          </w:p>
                          <w:p w14:paraId="35285667" w14:textId="67876DB4" w:rsidR="000307B8" w:rsidRPr="000E37CE" w:rsidRDefault="000307B8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379"/>
                              <w:gridCol w:w="5379"/>
                            </w:tblGrid>
                            <w:tr w:rsidR="00DC2370" w:rsidRPr="000E37CE" w14:paraId="336B1962" w14:textId="77777777" w:rsidTr="00DC2370">
                              <w:tc>
                                <w:tcPr>
                                  <w:tcW w:w="5379" w:type="dxa"/>
                                </w:tcPr>
                                <w:p w14:paraId="588F0C0C" w14:textId="0240A110" w:rsidR="00DC2370" w:rsidRPr="000E37CE" w:rsidRDefault="00E456B8" w:rsidP="00DC2370">
                                  <w:pP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  <w:r w:rsidR="00DC2370"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Tax ID/EIN Number (if applicable)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02CDFCE2" w14:textId="77777777" w:rsidR="00DC2370" w:rsidRPr="000E37CE" w:rsidRDefault="00DC2370" w:rsidP="0051296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DC2370" w:rsidRPr="000E37CE" w14:paraId="221D5C6F" w14:textId="77777777" w:rsidTr="00DC2370">
                              <w:tc>
                                <w:tcPr>
                                  <w:tcW w:w="5379" w:type="dxa"/>
                                </w:tcPr>
                                <w:p w14:paraId="2EB98FAF" w14:textId="26A569E2" w:rsidR="00DC2370" w:rsidRPr="000E37CE" w:rsidRDefault="00DC2370" w:rsidP="00DC2370">
                                  <w:pPr>
                                    <w:spacing w:after="80"/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Vat registration number (if EU &amp; registered)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1FC9F735" w14:textId="77777777" w:rsidR="00DC2370" w:rsidRPr="000E37CE" w:rsidRDefault="00DC2370" w:rsidP="0051296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DC2370" w:rsidRPr="000E37CE" w14:paraId="0D8D6956" w14:textId="77777777" w:rsidTr="00DC2370">
                              <w:tc>
                                <w:tcPr>
                                  <w:tcW w:w="5379" w:type="dxa"/>
                                </w:tcPr>
                                <w:p w14:paraId="5B6FE04B" w14:textId="4D01DD3B" w:rsidR="00DC2370" w:rsidRPr="000E37CE" w:rsidRDefault="00DC2370" w:rsidP="00DC2370">
                                  <w:pP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Company registration number (if UK):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6DFC9282" w14:textId="77777777" w:rsidR="00DC2370" w:rsidRPr="000E37CE" w:rsidRDefault="00DC2370" w:rsidP="0051296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E456B8" w:rsidRPr="000E37CE" w14:paraId="52B4418B" w14:textId="77777777" w:rsidTr="000559DA">
                              <w:tc>
                                <w:tcPr>
                                  <w:tcW w:w="10758" w:type="dxa"/>
                                  <w:gridSpan w:val="2"/>
                                </w:tcPr>
                                <w:p w14:paraId="2B6166DF" w14:textId="67596BE8" w:rsidR="00E456B8" w:rsidRPr="00E456B8" w:rsidRDefault="00E456B8" w:rsidP="0051296B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E456B8"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  <w:r w:rsidRPr="00E456B8">
                                    <w:rPr>
                                      <w:rFonts w:cs="Arial"/>
                                      <w:b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 xml:space="preserve">If you are exempt from Sales Tax or VAT please provide a copy of your exemption certificate by return. </w:t>
                                  </w:r>
                                </w:p>
                              </w:tc>
                            </w:tr>
                          </w:tbl>
                          <w:p w14:paraId="49AE88F4" w14:textId="77777777" w:rsidR="00DC2370" w:rsidRPr="000E37CE" w:rsidRDefault="00DC2370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48D0D2B5" w14:textId="64EADD03" w:rsidR="000E37CE" w:rsidRPr="000E37CE" w:rsidRDefault="000E37CE" w:rsidP="000E37CE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SHIPPING/COURIER INFORMATION</w:t>
                            </w:r>
                            <w:r w:rsidRPr="000E37CE"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*:</w:t>
                            </w:r>
                          </w:p>
                          <w:p w14:paraId="3EB22091" w14:textId="404C2C40" w:rsidR="000E37CE" w:rsidRPr="000E37CE" w:rsidRDefault="000E37CE" w:rsidP="000E37CE">
                            <w:pPr>
                              <w:spacing w:after="0" w:line="240" w:lineRule="auto"/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*BBI’s preferred courier </w:t>
                            </w:r>
                            <w:r w:rsidR="009103A8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is</w:t>
                            </w: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Fedex</w:t>
                            </w:r>
                            <w:proofErr w:type="spellEnd"/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 – please complete your courier details below, if not completed BBI’s will be applied and charged per order. </w:t>
                            </w:r>
                          </w:p>
                          <w:p w14:paraId="661458AB" w14:textId="77777777" w:rsidR="000E37CE" w:rsidRPr="000E37CE" w:rsidRDefault="000E37CE" w:rsidP="000E37CE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379"/>
                              <w:gridCol w:w="5379"/>
                            </w:tblGrid>
                            <w:tr w:rsidR="000E37CE" w:rsidRPr="000E37CE" w14:paraId="6CAD12B0" w14:textId="77777777" w:rsidTr="009D0D27">
                              <w:tc>
                                <w:tcPr>
                                  <w:tcW w:w="5379" w:type="dxa"/>
                                </w:tcPr>
                                <w:p w14:paraId="52981FD5" w14:textId="1C0632EC" w:rsidR="000E37CE" w:rsidRPr="000E37CE" w:rsidRDefault="000E37CE" w:rsidP="000E37CE">
                                  <w:pP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Courier Name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310A2152" w14:textId="77777777" w:rsidR="000E37CE" w:rsidRPr="00043E37" w:rsidRDefault="000E37CE" w:rsidP="000E37CE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  <w:vertAlign w:val="subscript"/>
                                    </w:rPr>
                                  </w:pPr>
                                </w:p>
                              </w:tc>
                            </w:tr>
                            <w:tr w:rsidR="000E37CE" w:rsidRPr="000E37CE" w14:paraId="424D6108" w14:textId="77777777" w:rsidTr="009D0D27">
                              <w:tc>
                                <w:tcPr>
                                  <w:tcW w:w="5379" w:type="dxa"/>
                                </w:tcPr>
                                <w:p w14:paraId="46B2EA37" w14:textId="348E1D76" w:rsidR="000E37CE" w:rsidRPr="000E37CE" w:rsidRDefault="000E37CE" w:rsidP="000E37CE">
                                  <w:pPr>
                                    <w:spacing w:after="80"/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Courier Account Reference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58D0189F" w14:textId="77777777" w:rsidR="000E37CE" w:rsidRPr="000E37CE" w:rsidRDefault="000E37CE" w:rsidP="000E37CE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0E37CE" w:rsidRPr="000E37CE" w14:paraId="45CF6B3D" w14:textId="77777777" w:rsidTr="009D0D27">
                              <w:tc>
                                <w:tcPr>
                                  <w:tcW w:w="5379" w:type="dxa"/>
                                </w:tcPr>
                                <w:p w14:paraId="2D903E82" w14:textId="1090FE76" w:rsidR="000E37CE" w:rsidRPr="000E37CE" w:rsidRDefault="000E37CE" w:rsidP="000E37CE">
                                  <w:pP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Inco Terms (</w:t>
                                  </w:r>
                                  <w:r w:rsidR="00FF0D4A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DAP</w:t>
                                  </w: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 xml:space="preserve"> will be applied as standard)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11BAC976" w14:textId="77777777" w:rsidR="000E37CE" w:rsidRPr="000E37CE" w:rsidRDefault="000E37CE" w:rsidP="000E37CE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22E8987" w14:textId="77777777" w:rsidR="000E37CE" w:rsidRPr="000E37CE" w:rsidRDefault="000E37CE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3D2A6604" w14:textId="4219E80A" w:rsidR="000307B8" w:rsidRPr="00266B65" w:rsidRDefault="00F12AB4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 xml:space="preserve">ACCOUNT TERMS </w:t>
                            </w:r>
                          </w:p>
                          <w:p w14:paraId="5B9F2C2D" w14:textId="046E9BFC" w:rsidR="000307B8" w:rsidRPr="000E37CE" w:rsidRDefault="000307B8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12547CC1" w14:textId="77777777" w:rsidR="00F12AB4" w:rsidRPr="000E37CE" w:rsidRDefault="00F12AB4" w:rsidP="00F12AB4">
                            <w:pPr>
                              <w:spacing w:after="0"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*Please note our standard Account Terms are 30 days from date of invoice.</w:t>
                            </w:r>
                          </w:p>
                          <w:p w14:paraId="2262B9A9" w14:textId="40795B31" w:rsidR="000307B8" w:rsidRPr="000E37CE" w:rsidRDefault="000307B8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379"/>
                              <w:gridCol w:w="5379"/>
                            </w:tblGrid>
                            <w:tr w:rsidR="00F12AB4" w:rsidRPr="000E37CE" w14:paraId="3B62C430" w14:textId="77777777" w:rsidTr="009D0D27">
                              <w:tc>
                                <w:tcPr>
                                  <w:tcW w:w="5379" w:type="dxa"/>
                                </w:tcPr>
                                <w:p w14:paraId="5755C970" w14:textId="77907AB2" w:rsidR="00F12AB4" w:rsidRPr="000E37CE" w:rsidRDefault="00F12AB4" w:rsidP="00F12AB4">
                                  <w:pPr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Account Currency (GBP/EURO/USD)</w:t>
                                  </w:r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111DB2D8" w14:textId="77777777" w:rsidR="00F12AB4" w:rsidRPr="000E37CE" w:rsidRDefault="00F12AB4" w:rsidP="00F12AB4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  <w:tr w:rsidR="00F12AB4" w:rsidRPr="000E37CE" w14:paraId="4D306DA1" w14:textId="77777777" w:rsidTr="009D0D27">
                              <w:tc>
                                <w:tcPr>
                                  <w:tcW w:w="5379" w:type="dxa"/>
                                </w:tcPr>
                                <w:p w14:paraId="570D365C" w14:textId="42E3B851" w:rsidR="00F12AB4" w:rsidRPr="000E37CE" w:rsidRDefault="00F12AB4" w:rsidP="00F12AB4">
                                  <w:pPr>
                                    <w:spacing w:after="80"/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 xml:space="preserve">Credit Limit Requested (this will result in a credit </w:t>
                                  </w:r>
                                  <w:proofErr w:type="gramStart"/>
                                  <w:r w:rsidRPr="000E37CE">
                                    <w:rPr>
                                      <w:rFonts w:cs="Arial"/>
                                      <w:bCs/>
                                      <w:sz w:val="18"/>
                                      <w:szCs w:val="18"/>
                                    </w:rPr>
                                    <w:t>check)*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5379" w:type="dxa"/>
                                </w:tcPr>
                                <w:p w14:paraId="30EB47DB" w14:textId="77777777" w:rsidR="00F12AB4" w:rsidRPr="000E37CE" w:rsidRDefault="00F12AB4" w:rsidP="00F12AB4">
                                  <w:pPr>
                                    <w:rPr>
                                      <w:rFonts w:cs="Arial"/>
                                      <w:b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936AEA7" w14:textId="3522DAA9" w:rsidR="000307B8" w:rsidRPr="000E37CE" w:rsidRDefault="000307B8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E069FCE" w14:textId="0E3054C1" w:rsidR="000307B8" w:rsidRPr="000E37CE" w:rsidRDefault="00F12AB4" w:rsidP="0051296B">
                            <w:pPr>
                              <w:spacing w:after="0" w:line="240" w:lineRule="auto"/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*Should you wish to support your request for credit with Trading References please </w:t>
                            </w:r>
                            <w:r w:rsidR="000E37CE"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complete</w:t>
                            </w: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 the d</w:t>
                            </w:r>
                            <w:r w:rsidR="000E37CE"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etails of two referees below. </w:t>
                            </w:r>
                          </w:p>
                          <w:p w14:paraId="6F303246" w14:textId="77777777" w:rsidR="000E37CE" w:rsidRPr="000E37CE" w:rsidRDefault="000E37CE" w:rsidP="0051296B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15C164BD" w14:textId="77777777" w:rsidR="00A11972" w:rsidRPr="000E37CE" w:rsidRDefault="00A11972" w:rsidP="00A11972">
                            <w:pPr>
                              <w:spacing w:after="120"/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Trading References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786"/>
                              <w:gridCol w:w="3596"/>
                              <w:gridCol w:w="283"/>
                              <w:gridCol w:w="5093"/>
                            </w:tblGrid>
                            <w:tr w:rsidR="00765B7B" w14:paraId="2843411E" w14:textId="55DA9B06" w:rsidTr="00266B65">
                              <w:trPr>
                                <w:trHeight w:val="245"/>
                              </w:trPr>
                              <w:tc>
                                <w:tcPr>
                                  <w:tcW w:w="1786" w:type="dxa"/>
                                </w:tcPr>
                                <w:p w14:paraId="75971396" w14:textId="4D0B2223" w:rsidR="00765B7B" w:rsidRPr="00765B7B" w:rsidRDefault="00765B7B" w:rsidP="00765B7B">
                                  <w:pPr>
                                    <w:spacing w:after="8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Company Nam</w:t>
                                  </w:r>
                                  <w:r w:rsidR="00266B65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35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FD747EB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40EEE7E6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9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E7A2B58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65B7B" w14:paraId="653A4066" w14:textId="6FDD939A" w:rsidTr="00765B7B">
                              <w:tc>
                                <w:tcPr>
                                  <w:tcW w:w="1786" w:type="dxa"/>
                                </w:tcPr>
                                <w:p w14:paraId="3725D837" w14:textId="7568C396" w:rsidR="00765B7B" w:rsidRPr="00765B7B" w:rsidRDefault="00765B7B" w:rsidP="00765B7B">
                                  <w:pPr>
                                    <w:spacing w:after="8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  <w:r w:rsidRPr="00765B7B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Contact Name</w:t>
                                  </w:r>
                                </w:p>
                              </w:tc>
                              <w:tc>
                                <w:tcPr>
                                  <w:tcW w:w="35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1E49849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79B30E58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9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22746379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65B7B" w14:paraId="3ADB259D" w14:textId="6618DB6B" w:rsidTr="00765B7B">
                              <w:tc>
                                <w:tcPr>
                                  <w:tcW w:w="1786" w:type="dxa"/>
                                </w:tcPr>
                                <w:p w14:paraId="06C581C5" w14:textId="4F24476E" w:rsidR="00765B7B" w:rsidRPr="00765B7B" w:rsidRDefault="00765B7B" w:rsidP="00765B7B">
                                  <w:pPr>
                                    <w:spacing w:after="8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  <w:r w:rsidRPr="00765B7B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Position:</w:t>
                                  </w:r>
                                </w:p>
                              </w:tc>
                              <w:tc>
                                <w:tcPr>
                                  <w:tcW w:w="35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2100794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1BFFAEA1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9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62A67621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65B7B" w14:paraId="3E604196" w14:textId="270EBD29" w:rsidTr="00765B7B">
                              <w:tc>
                                <w:tcPr>
                                  <w:tcW w:w="1786" w:type="dxa"/>
                                </w:tcPr>
                                <w:p w14:paraId="043ECAAF" w14:textId="3DD51D34" w:rsidR="00765B7B" w:rsidRPr="00765B7B" w:rsidRDefault="00765B7B" w:rsidP="00765B7B">
                                  <w:pPr>
                                    <w:spacing w:after="8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  <w:r w:rsidRPr="00765B7B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Address:</w:t>
                                  </w:r>
                                </w:p>
                              </w:tc>
                              <w:tc>
                                <w:tcPr>
                                  <w:tcW w:w="35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7F25C76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7D2003F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9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7B7B9A51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65B7B" w14:paraId="469B8388" w14:textId="4FDC201E" w:rsidTr="00266B65">
                              <w:trPr>
                                <w:trHeight w:val="164"/>
                              </w:trPr>
                              <w:tc>
                                <w:tcPr>
                                  <w:tcW w:w="1786" w:type="dxa"/>
                                </w:tcPr>
                                <w:p w14:paraId="0DC0E306" w14:textId="33CE305A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  <w:r w:rsidRPr="00765B7B"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E-mail:</w:t>
                                  </w:r>
                                </w:p>
                              </w:tc>
                              <w:tc>
                                <w:tcPr>
                                  <w:tcW w:w="3596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BD21441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055FC880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9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4AC90121" w14:textId="77777777" w:rsidR="00765B7B" w:rsidRPr="00765B7B" w:rsidRDefault="00765B7B" w:rsidP="00765B7B">
                                  <w:pPr>
                                    <w:spacing w:after="120"/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74260F5" w14:textId="67738641" w:rsidR="00A11972" w:rsidRPr="000E37CE" w:rsidRDefault="000307B8" w:rsidP="00A11972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F9D7786" w14:textId="53AC6999" w:rsidR="000307B8" w:rsidRPr="00266B65" w:rsidRDefault="000307B8" w:rsidP="000307B8">
                            <w:pPr>
                              <w:spacing w:after="0" w:line="240" w:lineRule="auto"/>
                              <w:rPr>
                                <w:rFonts w:cs="Arial"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C55E01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Accounts Payable Information</w:t>
                            </w: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 xml:space="preserve"> – </w:t>
                            </w:r>
                            <w:r w:rsidRPr="008D7CBA">
                              <w:rPr>
                                <w:rFonts w:cs="Arial"/>
                                <w:b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All invoices will be sent via email</w:t>
                            </w:r>
                            <w:r w:rsidRPr="00266B65">
                              <w:rPr>
                                <w:rFonts w:cs="Arial"/>
                                <w:b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:</w:t>
                            </w:r>
                            <w:r w:rsidRPr="00266B65">
                              <w:rPr>
                                <w:rFonts w:cs="Arial"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</w:p>
                          <w:p w14:paraId="6641972E" w14:textId="3784CAA2" w:rsidR="00A11972" w:rsidRPr="000E37CE" w:rsidRDefault="00A11972" w:rsidP="0051296B">
                            <w:pPr>
                              <w:spacing w:after="0"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4E9DCAEF" w14:textId="355E4BAA" w:rsidR="000307B8" w:rsidRPr="000E37CE" w:rsidRDefault="000307B8" w:rsidP="000307B8">
                            <w:pPr>
                              <w:spacing w:after="0"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Contact Name:</w:t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0E37CE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0E37CE"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="003806AA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Telephone &amp; E-mail:</w:t>
                            </w:r>
                          </w:p>
                          <w:p w14:paraId="167F0207" w14:textId="77777777" w:rsidR="000307B8" w:rsidRPr="000E37CE" w:rsidRDefault="000307B8" w:rsidP="000307B8">
                            <w:pPr>
                              <w:spacing w:after="0"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2A97D810" w14:textId="10EF8362" w:rsidR="008D7CBA" w:rsidRDefault="003806AA" w:rsidP="0051296B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Invoice Portal Details: </w:t>
                            </w:r>
                          </w:p>
                          <w:p w14:paraId="65A65FC1" w14:textId="77777777" w:rsidR="008D7CBA" w:rsidRDefault="008D7CBA" w:rsidP="0051296B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1E629886" w14:textId="25C0F280" w:rsidR="00E0335A" w:rsidRDefault="00266B65" w:rsidP="0051296B">
                            <w:pPr>
                              <w:spacing w:after="0" w:line="240" w:lineRule="auto"/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  <w:r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By signing you are accepting our S</w:t>
                            </w:r>
                            <w:r w:rsidR="00D75673"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tandard </w:t>
                            </w:r>
                            <w:r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T</w:t>
                            </w:r>
                            <w:r w:rsidR="00E0335A"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erms and </w:t>
                            </w:r>
                            <w:r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C</w:t>
                            </w:r>
                            <w:r w:rsidR="00E0335A"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onditions</w:t>
                            </w:r>
                            <w:r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, viewable here</w:t>
                            </w:r>
                            <w:r w:rsidR="001D3DC7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 (UK Based Customers Only) </w:t>
                            </w:r>
                            <w:r w:rsidR="00E0335A" w:rsidRPr="00266B65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hyperlink r:id="rId8" w:history="1">
                              <w:r w:rsidR="00E0335A" w:rsidRPr="00266B65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BBI Solutions Terms and Conditions</w:t>
                              </w:r>
                            </w:hyperlink>
                          </w:p>
                          <w:p w14:paraId="793CDA12" w14:textId="77777777" w:rsidR="001D3DC7" w:rsidRDefault="001D3DC7" w:rsidP="0051296B">
                            <w:pPr>
                              <w:spacing w:after="0" w:line="240" w:lineRule="auto"/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</w:p>
                          <w:p w14:paraId="7898B35E" w14:textId="0A8066BC" w:rsidR="00765B7B" w:rsidRDefault="00765B7B" w:rsidP="0051296B">
                            <w:pPr>
                              <w:spacing w:after="0" w:line="240" w:lineRule="auto"/>
                            </w:pPr>
                            <w:r>
                              <w:t xml:space="preserve">Name: </w:t>
                            </w:r>
                            <w:r w:rsidR="00266B65">
                              <w:tab/>
                            </w:r>
                            <w:r w:rsidR="00266B65">
                              <w:tab/>
                            </w:r>
                            <w:r w:rsidR="00D03550">
                              <w:tab/>
                            </w:r>
                            <w:r w:rsidR="00D03550">
                              <w:tab/>
                            </w:r>
                            <w:r w:rsidR="00D03550">
                              <w:tab/>
                            </w:r>
                            <w:r w:rsidR="00D03550">
                              <w:tab/>
                            </w:r>
                            <w:r w:rsidR="00266B65">
                              <w:tab/>
                            </w:r>
                            <w:r w:rsidR="00266B65">
                              <w:tab/>
                              <w:t xml:space="preserve">Date: </w:t>
                            </w:r>
                          </w:p>
                          <w:p w14:paraId="38A26093" w14:textId="1B179D0D" w:rsidR="00266B65" w:rsidRDefault="00266B65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Pr="00266B65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All items in red need completion prior to submission, please complete to avoid unnecessary delays.</w:t>
                            </w:r>
                          </w:p>
                          <w:p w14:paraId="62EC4916" w14:textId="1DBCBE51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6CDDDD6C" w14:textId="16847AB0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73636E8D" w14:textId="48951567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1A62E5C4" w14:textId="5F153F68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D2E6341" w14:textId="07A292BA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02E3A272" w14:textId="71DB9DB8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113E7F6E" w14:textId="25AB5270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3886645C" w14:textId="16C4F6D0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1D3D57CA" w14:textId="555DAC22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05A186B2" w14:textId="20B9152F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776E8097" w14:textId="65481CDC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1A881571" w14:textId="71AB4AA4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535B776E" w14:textId="7701888E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10E0A860" w14:textId="15A816DC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6C81C14C" w14:textId="48E17679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0C8ACF29" w14:textId="443A0B25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01CA6D93" w14:textId="4DDA5FCB" w:rsidR="00C466F0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D99BBD9" w14:textId="77777777" w:rsidR="00C466F0" w:rsidRPr="00266B65" w:rsidRDefault="00C466F0" w:rsidP="00266B65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5575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7.25pt;margin-top:10.25pt;width:553.5pt;height:68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">
                <v:textbox>
                  <w:txbxContent>
                    <w:p w14:paraId="10B6428E" w14:textId="25B816E2" w:rsidR="00A11972" w:rsidRPr="000E37CE" w:rsidRDefault="00FB55C7">
                      <w:pPr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 xml:space="preserve">COMPANY </w:t>
                      </w:r>
                      <w:r w:rsidR="00A11972"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>TRADING NAME</w:t>
                      </w:r>
                      <w:r w:rsidR="00A11972" w:rsidRPr="000E37CE"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  <w:t>:</w:t>
                      </w:r>
                    </w:p>
                    <w:p w14:paraId="3686F2F9" w14:textId="77F28101" w:rsidR="00FB55C7" w:rsidRDefault="003529B4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 xml:space="preserve">*This is the name that will appear on your invoice (All orders will </w:t>
                      </w:r>
                      <w:r w:rsidRPr="000E37CE"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  <w:t>ONLY</w:t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 xml:space="preserve"> be processed using this Company Name)</w:t>
                      </w:r>
                    </w:p>
                    <w:p w14:paraId="2D4BEE5D" w14:textId="77777777" w:rsidR="00266B65" w:rsidRPr="000E37CE" w:rsidRDefault="00266B65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72240E39" w14:textId="5F982691" w:rsidR="003529B4" w:rsidRPr="000E37CE" w:rsidRDefault="000E37CE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266B65">
                        <w:rPr>
                          <w:rFonts w:cs="Arial"/>
                          <w:b/>
                          <w:bCs/>
                          <w:i/>
                          <w:iCs/>
                          <w:color w:val="FF0000"/>
                          <w:sz w:val="18"/>
                          <w:szCs w:val="18"/>
                        </w:rPr>
                        <w:t xml:space="preserve">Company </w:t>
                      </w:r>
                      <w:r w:rsidR="003529B4" w:rsidRPr="00266B65">
                        <w:rPr>
                          <w:rFonts w:cs="Arial"/>
                          <w:b/>
                          <w:bCs/>
                          <w:i/>
                          <w:iCs/>
                          <w:color w:val="FF0000"/>
                          <w:sz w:val="18"/>
                          <w:szCs w:val="18"/>
                        </w:rPr>
                        <w:t>Invoice Address</w:t>
                      </w:r>
                      <w:r w:rsidR="003529B4" w:rsidRPr="000E37CE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3529B4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266B65">
                        <w:rPr>
                          <w:rFonts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  <w:t xml:space="preserve">Company </w:t>
                      </w:r>
                      <w:r w:rsidR="00A11972" w:rsidRPr="00266B65">
                        <w:rPr>
                          <w:rFonts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  <w:t xml:space="preserve">Primary </w:t>
                      </w:r>
                      <w:r w:rsidR="003529B4" w:rsidRPr="00266B65">
                        <w:rPr>
                          <w:rFonts w:cs="Arial"/>
                          <w:b/>
                          <w:bCs/>
                          <w:color w:val="FF0000"/>
                          <w:sz w:val="18"/>
                          <w:szCs w:val="18"/>
                        </w:rPr>
                        <w:t>Delivery Address</w:t>
                      </w:r>
                      <w:r w:rsidR="003529B4" w:rsidRPr="000E37CE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:</w:t>
                      </w:r>
                    </w:p>
                    <w:tbl>
                      <w:tblPr>
                        <w:tblStyle w:val="TableGrid"/>
                        <w:tblW w:w="0" w:type="auto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555"/>
                        <w:gridCol w:w="3832"/>
                        <w:gridCol w:w="283"/>
                        <w:gridCol w:w="5103"/>
                      </w:tblGrid>
                      <w:tr w:rsidR="00765B7B" w:rsidRPr="000E37CE" w14:paraId="400F4784" w14:textId="0EDDCB84" w:rsidTr="00266B65">
                        <w:tc>
                          <w:tcPr>
                            <w:tcW w:w="1555" w:type="dxa"/>
                          </w:tcPr>
                          <w:p w14:paraId="34EA1FF0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noProof/>
                                <w:sz w:val="18"/>
                                <w:szCs w:val="18"/>
                                <w:lang w:eastAsia="en-GB"/>
                              </w:rPr>
                              <w:t>Line 1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14D810F5" w14:textId="7F35FE59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4674E849" w14:textId="420154ED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6DD53BED" w14:textId="011DAA69" w:rsidR="00765B7B" w:rsidRPr="000E37CE" w:rsidRDefault="00A23F72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softHyphen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softHyphen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softHyphen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softHyphen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softHyphen/>
                            </w:r>
                          </w:p>
                        </w:tc>
                      </w:tr>
                      <w:tr w:rsidR="00765B7B" w:rsidRPr="000E37CE" w14:paraId="3168FB49" w14:textId="2868DD0C" w:rsidTr="00266B65">
                        <w:tc>
                          <w:tcPr>
                            <w:tcW w:w="1555" w:type="dxa"/>
                          </w:tcPr>
                          <w:p w14:paraId="25377BDB" w14:textId="2B2E378D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Line 2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5C973F6C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34515F25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59F4E934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765B7B" w:rsidRPr="000E37CE" w14:paraId="5AD54922" w14:textId="23A3538C" w:rsidTr="00266B65">
                        <w:tc>
                          <w:tcPr>
                            <w:tcW w:w="1555" w:type="dxa"/>
                          </w:tcPr>
                          <w:p w14:paraId="237CEC53" w14:textId="3CCBFBE9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Line 3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0A82E69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340FE0B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4BC8EBA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765B7B" w:rsidRPr="000E37CE" w14:paraId="2234E575" w14:textId="7605AF5F" w:rsidTr="00266B65">
                        <w:tc>
                          <w:tcPr>
                            <w:tcW w:w="1555" w:type="dxa"/>
                          </w:tcPr>
                          <w:p w14:paraId="4363771E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City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59DD849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39D089E0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5325CED0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765B7B" w:rsidRPr="000E37CE" w14:paraId="77E10675" w14:textId="6C7BF2C7" w:rsidTr="00266B65">
                        <w:tc>
                          <w:tcPr>
                            <w:tcW w:w="1555" w:type="dxa"/>
                          </w:tcPr>
                          <w:p w14:paraId="6253875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Post/Zip code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397C7D55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6C6D256A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6A1DA7BD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765B7B" w:rsidRPr="000E37CE" w14:paraId="02D62C72" w14:textId="0EB8E9C9" w:rsidTr="00266B65">
                        <w:tc>
                          <w:tcPr>
                            <w:tcW w:w="1555" w:type="dxa"/>
                          </w:tcPr>
                          <w:p w14:paraId="0EC1BBE1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sz w:val="18"/>
                                <w:szCs w:val="18"/>
                              </w:rPr>
                              <w:t>Country:</w:t>
                            </w:r>
                          </w:p>
                        </w:tc>
                        <w:tc>
                          <w:tcPr>
                            <w:tcW w:w="3832" w:type="dxa"/>
                            <w:tcBorders>
                              <w:right w:val="single" w:sz="4" w:space="0" w:color="auto"/>
                            </w:tcBorders>
                          </w:tcPr>
                          <w:p w14:paraId="39516681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0B80A98C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  <w:tc>
                          <w:tcPr>
                            <w:tcW w:w="5103" w:type="dxa"/>
                            <w:tcBorders>
                              <w:left w:val="single" w:sz="4" w:space="0" w:color="auto"/>
                            </w:tcBorders>
                          </w:tcPr>
                          <w:p w14:paraId="66ED7B9D" w14:textId="77777777" w:rsidR="00765B7B" w:rsidRPr="000E37CE" w:rsidRDefault="00765B7B" w:rsidP="00765B7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</w:tbl>
                    <w:p w14:paraId="55AF2D30" w14:textId="2FEC936E" w:rsidR="003529B4" w:rsidRPr="000E37CE" w:rsidRDefault="003529B4" w:rsidP="0051296B">
                      <w:pPr>
                        <w:spacing w:after="80"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4098A98E" w14:textId="03642D3E" w:rsidR="000307B8" w:rsidRPr="000E37CE" w:rsidRDefault="000307B8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>COMPANY INFORMATION</w:t>
                      </w:r>
                      <w:r w:rsidRPr="000E37CE"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  <w:t>:</w:t>
                      </w:r>
                    </w:p>
                    <w:p w14:paraId="35285667" w14:textId="67876DB4" w:rsidR="000307B8" w:rsidRPr="000E37CE" w:rsidRDefault="000307B8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379"/>
                        <w:gridCol w:w="5379"/>
                      </w:tblGrid>
                      <w:tr w:rsidR="00DC2370" w:rsidRPr="000E37CE" w14:paraId="336B1962" w14:textId="77777777" w:rsidTr="00DC2370">
                        <w:tc>
                          <w:tcPr>
                            <w:tcW w:w="5379" w:type="dxa"/>
                          </w:tcPr>
                          <w:p w14:paraId="588F0C0C" w14:textId="0240A110" w:rsidR="00DC2370" w:rsidRPr="000E37CE" w:rsidRDefault="00E456B8" w:rsidP="00DC2370">
                            <w:pPr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*</w:t>
                            </w:r>
                            <w:r w:rsidR="00DC2370"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Tax ID/EIN Number (if applicable)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02CDFCE2" w14:textId="77777777" w:rsidR="00DC2370" w:rsidRPr="000E37CE" w:rsidRDefault="00DC2370" w:rsidP="0051296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DC2370" w:rsidRPr="000E37CE" w14:paraId="221D5C6F" w14:textId="77777777" w:rsidTr="00DC2370">
                        <w:tc>
                          <w:tcPr>
                            <w:tcW w:w="5379" w:type="dxa"/>
                          </w:tcPr>
                          <w:p w14:paraId="2EB98FAF" w14:textId="26A569E2" w:rsidR="00DC2370" w:rsidRPr="000E37CE" w:rsidRDefault="00DC2370" w:rsidP="00DC2370">
                            <w:pPr>
                              <w:spacing w:after="80"/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Vat registration number (if EU &amp; registered)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1FC9F735" w14:textId="77777777" w:rsidR="00DC2370" w:rsidRPr="000E37CE" w:rsidRDefault="00DC2370" w:rsidP="0051296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DC2370" w:rsidRPr="000E37CE" w14:paraId="0D8D6956" w14:textId="77777777" w:rsidTr="00DC2370">
                        <w:tc>
                          <w:tcPr>
                            <w:tcW w:w="5379" w:type="dxa"/>
                          </w:tcPr>
                          <w:p w14:paraId="5B6FE04B" w14:textId="4D01DD3B" w:rsidR="00DC2370" w:rsidRPr="000E37CE" w:rsidRDefault="00DC2370" w:rsidP="00DC2370">
                            <w:pPr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Company registration number (if UK):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6DFC9282" w14:textId="77777777" w:rsidR="00DC2370" w:rsidRPr="000E37CE" w:rsidRDefault="00DC2370" w:rsidP="0051296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E456B8" w:rsidRPr="000E37CE" w14:paraId="52B4418B" w14:textId="77777777" w:rsidTr="000559DA">
                        <w:tc>
                          <w:tcPr>
                            <w:tcW w:w="10758" w:type="dxa"/>
                            <w:gridSpan w:val="2"/>
                          </w:tcPr>
                          <w:p w14:paraId="2B6166DF" w14:textId="67596BE8" w:rsidR="00E456B8" w:rsidRPr="00E456B8" w:rsidRDefault="00E456B8" w:rsidP="0051296B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E456B8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*</w:t>
                            </w:r>
                            <w:r w:rsidRPr="00E456B8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If you are exempt from Sales Tax or VAT please provide a copy of your exemption certificate by return. </w:t>
                            </w:r>
                          </w:p>
                        </w:tc>
                      </w:tr>
                    </w:tbl>
                    <w:p w14:paraId="49AE88F4" w14:textId="77777777" w:rsidR="00DC2370" w:rsidRPr="000E37CE" w:rsidRDefault="00DC2370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48D0D2B5" w14:textId="64EADD03" w:rsidR="000E37CE" w:rsidRPr="000E37CE" w:rsidRDefault="000E37CE" w:rsidP="000E37CE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>SHIPPING/COURIER INFORMATION</w:t>
                      </w:r>
                      <w:r w:rsidRPr="000E37CE"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  <w:t>*:</w:t>
                      </w:r>
                    </w:p>
                    <w:p w14:paraId="3EB22091" w14:textId="404C2C40" w:rsidR="000E37CE" w:rsidRPr="000E37CE" w:rsidRDefault="000E37CE" w:rsidP="000E37CE">
                      <w:pPr>
                        <w:spacing w:after="0" w:line="240" w:lineRule="auto"/>
                        <w:rPr>
                          <w:rFonts w:cs="Arial"/>
                          <w:bCs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*BBI’s preferred courier </w:t>
                      </w:r>
                      <w:r w:rsidR="009103A8">
                        <w:rPr>
                          <w:rFonts w:cs="Arial"/>
                          <w:bCs/>
                          <w:sz w:val="18"/>
                          <w:szCs w:val="18"/>
                        </w:rPr>
                        <w:t>is</w:t>
                      </w:r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>Fedex</w:t>
                      </w:r>
                      <w:proofErr w:type="spellEnd"/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 – please complete your courier details below, if not completed BBI’s will be applied and charged per order. </w:t>
                      </w:r>
                    </w:p>
                    <w:p w14:paraId="661458AB" w14:textId="77777777" w:rsidR="000E37CE" w:rsidRPr="000E37CE" w:rsidRDefault="000E37CE" w:rsidP="000E37CE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379"/>
                        <w:gridCol w:w="5379"/>
                      </w:tblGrid>
                      <w:tr w:rsidR="000E37CE" w:rsidRPr="000E37CE" w14:paraId="6CAD12B0" w14:textId="77777777" w:rsidTr="009D0D27">
                        <w:tc>
                          <w:tcPr>
                            <w:tcW w:w="5379" w:type="dxa"/>
                          </w:tcPr>
                          <w:p w14:paraId="52981FD5" w14:textId="1C0632EC" w:rsidR="000E37CE" w:rsidRPr="000E37CE" w:rsidRDefault="000E37CE" w:rsidP="000E37CE">
                            <w:pPr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Courier Name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310A2152" w14:textId="77777777" w:rsidR="000E37CE" w:rsidRPr="00043E37" w:rsidRDefault="000E37CE" w:rsidP="000E37CE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  <w:vertAlign w:val="subscript"/>
                              </w:rPr>
                            </w:pPr>
                          </w:p>
                        </w:tc>
                      </w:tr>
                      <w:tr w:rsidR="000E37CE" w:rsidRPr="000E37CE" w14:paraId="424D6108" w14:textId="77777777" w:rsidTr="009D0D27">
                        <w:tc>
                          <w:tcPr>
                            <w:tcW w:w="5379" w:type="dxa"/>
                          </w:tcPr>
                          <w:p w14:paraId="46B2EA37" w14:textId="348E1D76" w:rsidR="000E37CE" w:rsidRPr="000E37CE" w:rsidRDefault="000E37CE" w:rsidP="000E37CE">
                            <w:pPr>
                              <w:spacing w:after="80"/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Courier Account Reference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58D0189F" w14:textId="77777777" w:rsidR="000E37CE" w:rsidRPr="000E37CE" w:rsidRDefault="000E37CE" w:rsidP="000E37CE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0E37CE" w:rsidRPr="000E37CE" w14:paraId="45CF6B3D" w14:textId="77777777" w:rsidTr="009D0D27">
                        <w:tc>
                          <w:tcPr>
                            <w:tcW w:w="5379" w:type="dxa"/>
                          </w:tcPr>
                          <w:p w14:paraId="2D903E82" w14:textId="1090FE76" w:rsidR="000E37CE" w:rsidRPr="000E37CE" w:rsidRDefault="000E37CE" w:rsidP="000E37CE">
                            <w:pPr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Inco Terms (</w:t>
                            </w:r>
                            <w:r w:rsidR="00FF0D4A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DAP</w:t>
                            </w: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 will be applied as standard)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11BAC976" w14:textId="77777777" w:rsidR="000E37CE" w:rsidRPr="000E37CE" w:rsidRDefault="000E37CE" w:rsidP="000E37CE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</w:tbl>
                    <w:p w14:paraId="422E8987" w14:textId="77777777" w:rsidR="000E37CE" w:rsidRPr="000E37CE" w:rsidRDefault="000E37CE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3D2A6604" w14:textId="4219E80A" w:rsidR="000307B8" w:rsidRPr="00266B65" w:rsidRDefault="00F12AB4" w:rsidP="0051296B">
                      <w:pPr>
                        <w:spacing w:after="0" w:line="240" w:lineRule="auto"/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</w:pP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 xml:space="preserve">ACCOUNT TERMS </w:t>
                      </w:r>
                    </w:p>
                    <w:p w14:paraId="5B9F2C2D" w14:textId="046E9BFC" w:rsidR="000307B8" w:rsidRPr="000E37CE" w:rsidRDefault="000307B8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12547CC1" w14:textId="77777777" w:rsidR="00F12AB4" w:rsidRPr="000E37CE" w:rsidRDefault="00F12AB4" w:rsidP="00F12AB4">
                      <w:pPr>
                        <w:spacing w:after="0"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>*Please note our standard Account Terms are 30 days from date of invoice.</w:t>
                      </w:r>
                    </w:p>
                    <w:p w14:paraId="2262B9A9" w14:textId="40795B31" w:rsidR="000307B8" w:rsidRPr="000E37CE" w:rsidRDefault="000307B8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379"/>
                        <w:gridCol w:w="5379"/>
                      </w:tblGrid>
                      <w:tr w:rsidR="00F12AB4" w:rsidRPr="000E37CE" w14:paraId="3B62C430" w14:textId="77777777" w:rsidTr="009D0D27">
                        <w:tc>
                          <w:tcPr>
                            <w:tcW w:w="5379" w:type="dxa"/>
                          </w:tcPr>
                          <w:p w14:paraId="5755C970" w14:textId="77907AB2" w:rsidR="00F12AB4" w:rsidRPr="000E37CE" w:rsidRDefault="00F12AB4" w:rsidP="00F12AB4">
                            <w:pPr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Account Currency (GBP/EURO/USD)</w:t>
                            </w:r>
                          </w:p>
                        </w:tc>
                        <w:tc>
                          <w:tcPr>
                            <w:tcW w:w="5379" w:type="dxa"/>
                          </w:tcPr>
                          <w:p w14:paraId="111DB2D8" w14:textId="77777777" w:rsidR="00F12AB4" w:rsidRPr="000E37CE" w:rsidRDefault="00F12AB4" w:rsidP="00F12AB4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  <w:tr w:rsidR="00F12AB4" w:rsidRPr="000E37CE" w14:paraId="4D306DA1" w14:textId="77777777" w:rsidTr="009D0D27">
                        <w:tc>
                          <w:tcPr>
                            <w:tcW w:w="5379" w:type="dxa"/>
                          </w:tcPr>
                          <w:p w14:paraId="570D365C" w14:textId="42E3B851" w:rsidR="00F12AB4" w:rsidRPr="000E37CE" w:rsidRDefault="00F12AB4" w:rsidP="00F12AB4">
                            <w:pPr>
                              <w:spacing w:after="80"/>
                              <w:rPr>
                                <w:rFonts w:cs="Arial"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 xml:space="preserve">Credit Limit Requested (this will result in a credit </w:t>
                            </w:r>
                            <w:proofErr w:type="gramStart"/>
                            <w:r w:rsidRPr="000E37CE">
                              <w:rPr>
                                <w:rFonts w:cs="Arial"/>
                                <w:bCs/>
                                <w:sz w:val="18"/>
                                <w:szCs w:val="18"/>
                              </w:rPr>
                              <w:t>check)*</w:t>
                            </w:r>
                            <w:proofErr w:type="gramEnd"/>
                          </w:p>
                        </w:tc>
                        <w:tc>
                          <w:tcPr>
                            <w:tcW w:w="5379" w:type="dxa"/>
                          </w:tcPr>
                          <w:p w14:paraId="30EB47DB" w14:textId="77777777" w:rsidR="00F12AB4" w:rsidRPr="000E37CE" w:rsidRDefault="00F12AB4" w:rsidP="00F12AB4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c>
                      </w:tr>
                    </w:tbl>
                    <w:p w14:paraId="5936AEA7" w14:textId="3522DAA9" w:rsidR="000307B8" w:rsidRPr="000E37CE" w:rsidRDefault="000307B8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6E069FCE" w14:textId="0E3054C1" w:rsidR="000307B8" w:rsidRPr="000E37CE" w:rsidRDefault="00F12AB4" w:rsidP="0051296B">
                      <w:pPr>
                        <w:spacing w:after="0" w:line="240" w:lineRule="auto"/>
                        <w:rPr>
                          <w:rFonts w:cs="Arial"/>
                          <w:bCs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*Should you wish to support your request for credit with Trading References please </w:t>
                      </w:r>
                      <w:r w:rsidR="000E37CE"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>complete</w:t>
                      </w:r>
                      <w:r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 the d</w:t>
                      </w:r>
                      <w:r w:rsidR="000E37CE" w:rsidRPr="000E37CE">
                        <w:rPr>
                          <w:rFonts w:cs="Arial"/>
                          <w:bCs/>
                          <w:sz w:val="18"/>
                          <w:szCs w:val="18"/>
                        </w:rPr>
                        <w:t xml:space="preserve">etails of two referees below. </w:t>
                      </w:r>
                    </w:p>
                    <w:p w14:paraId="6F303246" w14:textId="77777777" w:rsidR="000E37CE" w:rsidRPr="000E37CE" w:rsidRDefault="000E37CE" w:rsidP="0051296B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15C164BD" w14:textId="77777777" w:rsidR="00A11972" w:rsidRPr="000E37CE" w:rsidRDefault="00A11972" w:rsidP="00A11972">
                      <w:pPr>
                        <w:spacing w:after="120"/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0E37CE">
                        <w:rPr>
                          <w:rFonts w:cs="Arial"/>
                          <w:b/>
                          <w:sz w:val="18"/>
                          <w:szCs w:val="18"/>
                          <w:u w:val="single"/>
                        </w:rPr>
                        <w:t>Trading References: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786"/>
                        <w:gridCol w:w="3596"/>
                        <w:gridCol w:w="283"/>
                        <w:gridCol w:w="5093"/>
                      </w:tblGrid>
                      <w:tr w:rsidR="00765B7B" w14:paraId="2843411E" w14:textId="55DA9B06" w:rsidTr="00266B65">
                        <w:trPr>
                          <w:trHeight w:val="245"/>
                        </w:trPr>
                        <w:tc>
                          <w:tcPr>
                            <w:tcW w:w="1786" w:type="dxa"/>
                          </w:tcPr>
                          <w:p w14:paraId="75971396" w14:textId="4D0B2223" w:rsidR="00765B7B" w:rsidRPr="00765B7B" w:rsidRDefault="00765B7B" w:rsidP="00765B7B">
                            <w:pPr>
                              <w:spacing w:after="8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>Company Nam</w:t>
                            </w:r>
                            <w:r w:rsidR="00266B65">
                              <w:rPr>
                                <w:rFonts w:cs="Arial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3596" w:type="dxa"/>
                            <w:tcBorders>
                              <w:right w:val="single" w:sz="4" w:space="0" w:color="auto"/>
                            </w:tcBorders>
                          </w:tcPr>
                          <w:p w14:paraId="3FD747EB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40EEE7E6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093" w:type="dxa"/>
                            <w:tcBorders>
                              <w:left w:val="single" w:sz="4" w:space="0" w:color="auto"/>
                            </w:tcBorders>
                          </w:tcPr>
                          <w:p w14:paraId="3E7A2B58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65B7B" w14:paraId="653A4066" w14:textId="6FDD939A" w:rsidTr="00765B7B">
                        <w:tc>
                          <w:tcPr>
                            <w:tcW w:w="1786" w:type="dxa"/>
                          </w:tcPr>
                          <w:p w14:paraId="3725D837" w14:textId="7568C396" w:rsidR="00765B7B" w:rsidRPr="00765B7B" w:rsidRDefault="00765B7B" w:rsidP="00765B7B">
                            <w:pPr>
                              <w:spacing w:after="8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765B7B">
                              <w:rPr>
                                <w:rFonts w:cs="Arial"/>
                                <w:sz w:val="18"/>
                                <w:szCs w:val="18"/>
                              </w:rPr>
                              <w:t>Contact Name</w:t>
                            </w:r>
                          </w:p>
                        </w:tc>
                        <w:tc>
                          <w:tcPr>
                            <w:tcW w:w="3596" w:type="dxa"/>
                            <w:tcBorders>
                              <w:right w:val="single" w:sz="4" w:space="0" w:color="auto"/>
                            </w:tcBorders>
                          </w:tcPr>
                          <w:p w14:paraId="41E49849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79B30E58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093" w:type="dxa"/>
                            <w:tcBorders>
                              <w:left w:val="single" w:sz="4" w:space="0" w:color="auto"/>
                            </w:tcBorders>
                          </w:tcPr>
                          <w:p w14:paraId="22746379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65B7B" w14:paraId="3ADB259D" w14:textId="6618DB6B" w:rsidTr="00765B7B">
                        <w:tc>
                          <w:tcPr>
                            <w:tcW w:w="1786" w:type="dxa"/>
                          </w:tcPr>
                          <w:p w14:paraId="06C581C5" w14:textId="4F24476E" w:rsidR="00765B7B" w:rsidRPr="00765B7B" w:rsidRDefault="00765B7B" w:rsidP="00765B7B">
                            <w:pPr>
                              <w:spacing w:after="8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765B7B">
                              <w:rPr>
                                <w:rFonts w:cs="Arial"/>
                                <w:sz w:val="18"/>
                                <w:szCs w:val="18"/>
                              </w:rPr>
                              <w:t>Position:</w:t>
                            </w:r>
                          </w:p>
                        </w:tc>
                        <w:tc>
                          <w:tcPr>
                            <w:tcW w:w="3596" w:type="dxa"/>
                            <w:tcBorders>
                              <w:right w:val="single" w:sz="4" w:space="0" w:color="auto"/>
                            </w:tcBorders>
                          </w:tcPr>
                          <w:p w14:paraId="62100794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1BFFAEA1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093" w:type="dxa"/>
                            <w:tcBorders>
                              <w:left w:val="single" w:sz="4" w:space="0" w:color="auto"/>
                            </w:tcBorders>
                          </w:tcPr>
                          <w:p w14:paraId="62A67621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65B7B" w14:paraId="3E604196" w14:textId="270EBD29" w:rsidTr="00765B7B">
                        <w:tc>
                          <w:tcPr>
                            <w:tcW w:w="1786" w:type="dxa"/>
                          </w:tcPr>
                          <w:p w14:paraId="043ECAAF" w14:textId="3DD51D34" w:rsidR="00765B7B" w:rsidRPr="00765B7B" w:rsidRDefault="00765B7B" w:rsidP="00765B7B">
                            <w:pPr>
                              <w:spacing w:after="8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765B7B">
                              <w:rPr>
                                <w:rFonts w:cs="Arial"/>
                                <w:sz w:val="18"/>
                                <w:szCs w:val="18"/>
                              </w:rPr>
                              <w:t>Address:</w:t>
                            </w:r>
                          </w:p>
                        </w:tc>
                        <w:tc>
                          <w:tcPr>
                            <w:tcW w:w="3596" w:type="dxa"/>
                            <w:tcBorders>
                              <w:right w:val="single" w:sz="4" w:space="0" w:color="auto"/>
                            </w:tcBorders>
                          </w:tcPr>
                          <w:p w14:paraId="77F25C76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7D2003F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093" w:type="dxa"/>
                            <w:tcBorders>
                              <w:left w:val="single" w:sz="4" w:space="0" w:color="auto"/>
                            </w:tcBorders>
                          </w:tcPr>
                          <w:p w14:paraId="7B7B9A51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65B7B" w14:paraId="469B8388" w14:textId="4FDC201E" w:rsidTr="00266B65">
                        <w:trPr>
                          <w:trHeight w:val="164"/>
                        </w:trPr>
                        <w:tc>
                          <w:tcPr>
                            <w:tcW w:w="1786" w:type="dxa"/>
                          </w:tcPr>
                          <w:p w14:paraId="0DC0E306" w14:textId="33CE305A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765B7B">
                              <w:rPr>
                                <w:rFonts w:cs="Arial"/>
                                <w:sz w:val="18"/>
                                <w:szCs w:val="18"/>
                              </w:rPr>
                              <w:t>E-mail:</w:t>
                            </w:r>
                          </w:p>
                        </w:tc>
                        <w:tc>
                          <w:tcPr>
                            <w:tcW w:w="3596" w:type="dxa"/>
                            <w:tcBorders>
                              <w:right w:val="single" w:sz="4" w:space="0" w:color="auto"/>
                            </w:tcBorders>
                          </w:tcPr>
                          <w:p w14:paraId="3BD21441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83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055FC880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093" w:type="dxa"/>
                            <w:tcBorders>
                              <w:left w:val="single" w:sz="4" w:space="0" w:color="auto"/>
                            </w:tcBorders>
                          </w:tcPr>
                          <w:p w14:paraId="4AC90121" w14:textId="77777777" w:rsidR="00765B7B" w:rsidRPr="00765B7B" w:rsidRDefault="00765B7B" w:rsidP="00765B7B">
                            <w:pPr>
                              <w:spacing w:after="12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374260F5" w14:textId="67738641" w:rsidR="00A11972" w:rsidRPr="000E37CE" w:rsidRDefault="000307B8" w:rsidP="00A11972">
                      <w:pPr>
                        <w:spacing w:after="120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</w:p>
                    <w:p w14:paraId="1F9D7786" w14:textId="53AC6999" w:rsidR="000307B8" w:rsidRPr="00266B65" w:rsidRDefault="000307B8" w:rsidP="000307B8">
                      <w:pPr>
                        <w:spacing w:after="0" w:line="240" w:lineRule="auto"/>
                        <w:rPr>
                          <w:rFonts w:cs="Arial"/>
                          <w:color w:val="FF0000"/>
                          <w:sz w:val="18"/>
                          <w:szCs w:val="18"/>
                          <w:u w:val="single"/>
                        </w:rPr>
                      </w:pPr>
                      <w:r w:rsidRPr="00C55E01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>Accounts Payable Information</w:t>
                      </w: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 xml:space="preserve"> – </w:t>
                      </w:r>
                      <w:r w:rsidRPr="008D7CBA">
                        <w:rPr>
                          <w:rFonts w:cs="Arial"/>
                          <w:b/>
                          <w:color w:val="FF0000"/>
                          <w:sz w:val="20"/>
                          <w:szCs w:val="20"/>
                          <w:u w:val="single"/>
                        </w:rPr>
                        <w:t>All invoices will be sent via email</w:t>
                      </w:r>
                      <w:r w:rsidRPr="00266B65">
                        <w:rPr>
                          <w:rFonts w:cs="Arial"/>
                          <w:b/>
                          <w:color w:val="FF0000"/>
                          <w:sz w:val="18"/>
                          <w:szCs w:val="18"/>
                          <w:u w:val="single"/>
                        </w:rPr>
                        <w:t>:</w:t>
                      </w:r>
                      <w:r w:rsidRPr="00266B65">
                        <w:rPr>
                          <w:rFonts w:cs="Arial"/>
                          <w:color w:val="FF0000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</w:p>
                    <w:p w14:paraId="6641972E" w14:textId="3784CAA2" w:rsidR="00A11972" w:rsidRPr="000E37CE" w:rsidRDefault="00A11972" w:rsidP="0051296B">
                      <w:pPr>
                        <w:spacing w:after="0"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4E9DCAEF" w14:textId="355E4BAA" w:rsidR="000307B8" w:rsidRPr="000E37CE" w:rsidRDefault="000307B8" w:rsidP="000307B8">
                      <w:pPr>
                        <w:spacing w:after="0"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>Contact Name:</w:t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0E37CE"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0E37CE" w:rsidRPr="000E37CE">
                        <w:rPr>
                          <w:rFonts w:cs="Arial"/>
                          <w:sz w:val="18"/>
                          <w:szCs w:val="18"/>
                        </w:rPr>
                        <w:t xml:space="preserve">            </w:t>
                      </w:r>
                      <w:r w:rsidR="003806AA">
                        <w:rPr>
                          <w:rFonts w:cs="Arial"/>
                          <w:sz w:val="18"/>
                          <w:szCs w:val="18"/>
                        </w:rPr>
                        <w:t xml:space="preserve">   </w:t>
                      </w:r>
                      <w:r w:rsidRPr="000E37CE">
                        <w:rPr>
                          <w:rFonts w:cs="Arial"/>
                          <w:sz w:val="18"/>
                          <w:szCs w:val="18"/>
                        </w:rPr>
                        <w:t>Telephone &amp; E-mail:</w:t>
                      </w:r>
                    </w:p>
                    <w:p w14:paraId="167F0207" w14:textId="77777777" w:rsidR="000307B8" w:rsidRPr="000E37CE" w:rsidRDefault="000307B8" w:rsidP="000307B8">
                      <w:pPr>
                        <w:spacing w:after="0"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2A97D810" w14:textId="10EF8362" w:rsidR="008D7CBA" w:rsidRDefault="003806AA" w:rsidP="0051296B">
                      <w:pPr>
                        <w:spacing w:after="0" w:line="240" w:lineRule="auto"/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 xml:space="preserve">Invoice Portal Details: </w:t>
                      </w:r>
                    </w:p>
                    <w:p w14:paraId="65A65FC1" w14:textId="77777777" w:rsidR="008D7CBA" w:rsidRDefault="008D7CBA" w:rsidP="0051296B">
                      <w:pPr>
                        <w:spacing w:after="0" w:line="240" w:lineRule="auto"/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</w:pPr>
                    </w:p>
                    <w:p w14:paraId="1E629886" w14:textId="25C0F280" w:rsidR="00E0335A" w:rsidRDefault="00266B65" w:rsidP="0051296B">
                      <w:pPr>
                        <w:spacing w:after="0" w:line="240" w:lineRule="auto"/>
                        <w:rPr>
                          <w:rStyle w:val="Hyperlink"/>
                          <w:sz w:val="18"/>
                          <w:szCs w:val="18"/>
                        </w:rPr>
                      </w:pPr>
                      <w:r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>By signing you are accepting our S</w:t>
                      </w:r>
                      <w:r w:rsidR="00D75673"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 xml:space="preserve">tandard </w:t>
                      </w:r>
                      <w:r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>T</w:t>
                      </w:r>
                      <w:r w:rsidR="00E0335A"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 xml:space="preserve">erms and </w:t>
                      </w:r>
                      <w:r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>C</w:t>
                      </w:r>
                      <w:r w:rsidR="00E0335A"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>onditions</w:t>
                      </w:r>
                      <w:r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>, viewable here</w:t>
                      </w:r>
                      <w:r w:rsidR="001D3DC7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 xml:space="preserve"> (UK Based Customers Only) </w:t>
                      </w:r>
                      <w:r w:rsidR="00E0335A" w:rsidRPr="00266B65">
                        <w:rPr>
                          <w:b/>
                          <w:bCs/>
                          <w:color w:val="FF0000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hyperlink r:id="rId9" w:history="1">
                        <w:r w:rsidR="00E0335A" w:rsidRPr="00266B65">
                          <w:rPr>
                            <w:rStyle w:val="Hyperlink"/>
                            <w:sz w:val="18"/>
                            <w:szCs w:val="18"/>
                          </w:rPr>
                          <w:t>BBI Solutions Terms and Conditions</w:t>
                        </w:r>
                      </w:hyperlink>
                    </w:p>
                    <w:p w14:paraId="793CDA12" w14:textId="77777777" w:rsidR="001D3DC7" w:rsidRDefault="001D3DC7" w:rsidP="0051296B">
                      <w:pPr>
                        <w:spacing w:after="0" w:line="240" w:lineRule="auto"/>
                        <w:rPr>
                          <w:rStyle w:val="Hyperlink"/>
                          <w:sz w:val="18"/>
                          <w:szCs w:val="18"/>
                        </w:rPr>
                      </w:pPr>
                    </w:p>
                    <w:p w14:paraId="7898B35E" w14:textId="0A8066BC" w:rsidR="00765B7B" w:rsidRDefault="00765B7B" w:rsidP="0051296B">
                      <w:pPr>
                        <w:spacing w:after="0" w:line="240" w:lineRule="auto"/>
                      </w:pPr>
                      <w:r>
                        <w:t xml:space="preserve">Name: </w:t>
                      </w:r>
                      <w:r w:rsidR="00266B65">
                        <w:tab/>
                      </w:r>
                      <w:r w:rsidR="00266B65">
                        <w:tab/>
                      </w:r>
                      <w:r w:rsidR="00D03550">
                        <w:tab/>
                      </w:r>
                      <w:r w:rsidR="00D03550">
                        <w:tab/>
                      </w:r>
                      <w:r w:rsidR="00D03550">
                        <w:tab/>
                      </w:r>
                      <w:r w:rsidR="00D03550">
                        <w:tab/>
                      </w:r>
                      <w:r w:rsidR="00266B65">
                        <w:tab/>
                      </w:r>
                      <w:r w:rsidR="00266B65">
                        <w:tab/>
                        <w:t xml:space="preserve">Date: </w:t>
                      </w:r>
                    </w:p>
                    <w:p w14:paraId="38A26093" w14:textId="1B179D0D" w:rsidR="00266B65" w:rsidRDefault="00266B65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Pr="00266B65"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  <w:t>All items in red need completion prior to submission, please complete to avoid unnecessary delays.</w:t>
                      </w:r>
                    </w:p>
                    <w:p w14:paraId="62EC4916" w14:textId="1DBCBE51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6CDDDD6C" w14:textId="16847AB0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73636E8D" w14:textId="48951567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1A62E5C4" w14:textId="5F153F68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4D2E6341" w14:textId="07A292BA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02E3A272" w14:textId="71DB9DB8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113E7F6E" w14:textId="25AB5270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3886645C" w14:textId="16C4F6D0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1D3D57CA" w14:textId="555DAC22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05A186B2" w14:textId="20B9152F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776E8097" w14:textId="65481CDC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1A881571" w14:textId="71AB4AA4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535B776E" w14:textId="7701888E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10E0A860" w14:textId="15A816DC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6C81C14C" w14:textId="48E17679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0C8ACF29" w14:textId="443A0B25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01CA6D93" w14:textId="4DDA5FCB" w:rsidR="00C466F0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4D99BBD9" w14:textId="77777777" w:rsidR="00C466F0" w:rsidRPr="00266B65" w:rsidRDefault="00C466F0" w:rsidP="00266B65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296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DF2C92" wp14:editId="76D081A5">
                <wp:simplePos x="0" y="0"/>
                <wp:positionH relativeFrom="column">
                  <wp:posOffset>-600075</wp:posOffset>
                </wp:positionH>
                <wp:positionV relativeFrom="paragraph">
                  <wp:posOffset>204470</wp:posOffset>
                </wp:positionV>
                <wp:extent cx="7029450" cy="247650"/>
                <wp:effectExtent l="0" t="0" r="1905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243E5" w14:textId="77777777" w:rsidR="00FB55C7" w:rsidRPr="00FB55C7" w:rsidRDefault="00FB55C7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ustomer Section – </w:t>
                            </w: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to be completed by the Custom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F2C92" id="_x0000_s1027" type="#_x0000_t202" style="position:absolute;margin-left:-47.25pt;margin-top:16.1pt;width:553.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507JgIAAE0EAAAOAAAAZHJzL2Uyb0RvYy54bWysVNtu2zAMfR+wfxD0vtjxkqY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">
                <v:textbox>
                  <w:txbxContent>
                    <w:p w14:paraId="0CB243E5" w14:textId="77777777" w:rsidR="00FB55C7" w:rsidRPr="00FB55C7" w:rsidRDefault="00FB55C7">
                      <w:pPr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b/>
                        </w:rPr>
                        <w:t xml:space="preserve">Customer Section – </w:t>
                      </w: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>to be completed by the Customer</w:t>
                      </w:r>
                    </w:p>
                  </w:txbxContent>
                </v:textbox>
              </v:shape>
            </w:pict>
          </mc:Fallback>
        </mc:AlternateContent>
      </w:r>
    </w:p>
    <w:p w14:paraId="3D5A6467" w14:textId="2FA479A7" w:rsidR="0051296B" w:rsidRDefault="00266B65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3DBC7B8" wp14:editId="5EA8E1AA">
                <wp:simplePos x="0" y="0"/>
                <wp:positionH relativeFrom="column">
                  <wp:posOffset>-485775</wp:posOffset>
                </wp:positionH>
                <wp:positionV relativeFrom="paragraph">
                  <wp:posOffset>389890</wp:posOffset>
                </wp:positionV>
                <wp:extent cx="6766052" cy="304800"/>
                <wp:effectExtent l="0" t="0" r="15875" b="19050"/>
                <wp:wrapNone/>
                <wp:docPr id="319" name="Text Box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6052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720E11" w14:textId="77777777" w:rsidR="00266B65" w:rsidRDefault="00266B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BC7B8" id="Text Box 319" o:spid="_x0000_s1028" type="#_x0000_t202" style="position:absolute;margin-left:-38.25pt;margin-top:30.7pt;width:532.75pt;height:24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" fillcolor="white [3201]" strokeweight=".5pt">
                <v:textbox>
                  <w:txbxContent>
                    <w:p w14:paraId="0D720E11" w14:textId="77777777" w:rsidR="00266B65" w:rsidRDefault="00266B65"/>
                  </w:txbxContent>
                </v:textbox>
              </v:shape>
            </w:pict>
          </mc:Fallback>
        </mc:AlternateContent>
      </w:r>
    </w:p>
    <w:p w14:paraId="4FCA928B" w14:textId="70412438" w:rsidR="0051296B" w:rsidRDefault="0051296B"/>
    <w:p w14:paraId="2964B125" w14:textId="43270F41" w:rsidR="0051296B" w:rsidRDefault="0051296B"/>
    <w:p w14:paraId="16EC9955" w14:textId="0D46D38A" w:rsidR="0051296B" w:rsidRDefault="0051296B"/>
    <w:p w14:paraId="0DC310E6" w14:textId="77777777" w:rsidR="0051296B" w:rsidRDefault="0051296B"/>
    <w:p w14:paraId="0F6BF1D1" w14:textId="77777777" w:rsidR="0051296B" w:rsidRDefault="0051296B"/>
    <w:p w14:paraId="3B28A37C" w14:textId="77777777" w:rsidR="0051296B" w:rsidRDefault="0051296B"/>
    <w:p w14:paraId="2114AD9B" w14:textId="77777777" w:rsidR="0051296B" w:rsidRDefault="0051296B"/>
    <w:p w14:paraId="3154D9D1" w14:textId="77777777" w:rsidR="0051296B" w:rsidRDefault="0051296B"/>
    <w:p w14:paraId="1F34FDD8" w14:textId="77F35EBF" w:rsidR="0051296B" w:rsidRDefault="0051296B"/>
    <w:p w14:paraId="4EFB15EB" w14:textId="652FAED2" w:rsidR="0051296B" w:rsidRDefault="0051296B"/>
    <w:p w14:paraId="1184B908" w14:textId="47A393A9" w:rsidR="0051296B" w:rsidRDefault="0051296B"/>
    <w:p w14:paraId="2BBB2786" w14:textId="2037C5E6" w:rsidR="004C2696" w:rsidRDefault="004C2696"/>
    <w:p w14:paraId="45E7FB53" w14:textId="3AF72DCA" w:rsidR="00446AC6" w:rsidRDefault="00446AC6"/>
    <w:p w14:paraId="6FA1691B" w14:textId="2D5BEE92" w:rsidR="00446AC6" w:rsidRDefault="00446AC6"/>
    <w:p w14:paraId="1E4A155D" w14:textId="1B06CBB8" w:rsidR="00446AC6" w:rsidRDefault="00446AC6"/>
    <w:p w14:paraId="1B2261A3" w14:textId="75415C06" w:rsidR="00446AC6" w:rsidRDefault="00446AC6"/>
    <w:p w14:paraId="11085D52" w14:textId="37E4F2DE" w:rsidR="00446AC6" w:rsidRDefault="00446AC6"/>
    <w:p w14:paraId="08F0C19F" w14:textId="2EC08A79" w:rsidR="00446AC6" w:rsidRDefault="00446AC6"/>
    <w:p w14:paraId="1740B865" w14:textId="0EB6A03F" w:rsidR="00446AC6" w:rsidRDefault="00446AC6"/>
    <w:p w14:paraId="28EEC70C" w14:textId="4A7E69D0" w:rsidR="00446AC6" w:rsidRDefault="00446AC6"/>
    <w:p w14:paraId="6B56CE5B" w14:textId="45BF897A" w:rsidR="00446AC6" w:rsidRDefault="00446AC6"/>
    <w:p w14:paraId="7C375F55" w14:textId="3EB31F8E" w:rsidR="00446AC6" w:rsidRDefault="003806AA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45DA71C" wp14:editId="6210418C">
                <wp:simplePos x="0" y="0"/>
                <wp:positionH relativeFrom="margin">
                  <wp:posOffset>313690</wp:posOffset>
                </wp:positionH>
                <wp:positionV relativeFrom="paragraph">
                  <wp:posOffset>252095</wp:posOffset>
                </wp:positionV>
                <wp:extent cx="1901825" cy="175260"/>
                <wp:effectExtent l="0" t="0" r="22225" b="15240"/>
                <wp:wrapNone/>
                <wp:docPr id="317" name="Text Box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825" cy="175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2AEA2E" w14:textId="77777777" w:rsidR="00765B7B" w:rsidRDefault="00765B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5DA71C" id="Text Box 317" o:spid="_x0000_s1029" type="#_x0000_t202" style="position:absolute;margin-left:24.7pt;margin-top:19.85pt;width:149.75pt;height:13.8pt;z-index:2517248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" fillcolor="white [3201]" strokeweight=".5pt">
                <v:textbox>
                  <w:txbxContent>
                    <w:p w14:paraId="4F2AEA2E" w14:textId="77777777" w:rsidR="00765B7B" w:rsidRDefault="00765B7B"/>
                  </w:txbxContent>
                </v:textbox>
                <w10:wrap anchorx="margin"/>
              </v:shape>
            </w:pict>
          </mc:Fallback>
        </mc:AlternateContent>
      </w:r>
      <w:r w:rsidR="00E456B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A730CF" wp14:editId="5CF32E45">
                <wp:simplePos x="0" y="0"/>
                <wp:positionH relativeFrom="margin">
                  <wp:posOffset>3311525</wp:posOffset>
                </wp:positionH>
                <wp:positionV relativeFrom="paragraph">
                  <wp:posOffset>210185</wp:posOffset>
                </wp:positionV>
                <wp:extent cx="2721254" cy="248717"/>
                <wp:effectExtent l="0" t="0" r="22225" b="184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1254" cy="2487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902761" w14:textId="77777777" w:rsidR="0051296B" w:rsidRDefault="005129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730CF" id="Text Box 13" o:spid="_x0000_s1030" type="#_x0000_t202" style="position:absolute;margin-left:260.75pt;margin-top:16.55pt;width:214.25pt;height:19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" fillcolor="white [3201]" strokeweight=".5pt">
                <v:textbox>
                  <w:txbxContent>
                    <w:p w14:paraId="12902761" w14:textId="77777777" w:rsidR="0051296B" w:rsidRDefault="0051296B"/>
                  </w:txbxContent>
                </v:textbox>
                <w10:wrap anchorx="margin"/>
              </v:shape>
            </w:pict>
          </mc:Fallback>
        </mc:AlternateContent>
      </w:r>
    </w:p>
    <w:p w14:paraId="73513DD5" w14:textId="3B81C909" w:rsidR="00446AC6" w:rsidRDefault="007517A8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D0A2AEB" wp14:editId="1E764D7E">
                <wp:simplePos x="0" y="0"/>
                <wp:positionH relativeFrom="column">
                  <wp:posOffset>942975</wp:posOffset>
                </wp:positionH>
                <wp:positionV relativeFrom="paragraph">
                  <wp:posOffset>240030</wp:posOffset>
                </wp:positionV>
                <wp:extent cx="2705100" cy="23812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D8D034" w14:textId="77777777" w:rsidR="007517A8" w:rsidRDefault="007517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A2AEB" id="Text Box 7" o:spid="_x0000_s1031" type="#_x0000_t202" style="position:absolute;margin-left:74.25pt;margin-top:18.9pt;width:213pt;height:18.7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" fillcolor="white [3201]" strokeweight=".5pt">
                <v:textbox>
                  <w:txbxContent>
                    <w:p w14:paraId="0DD8D034" w14:textId="77777777" w:rsidR="007517A8" w:rsidRDefault="007517A8"/>
                  </w:txbxContent>
                </v:textbox>
              </v:shape>
            </w:pict>
          </mc:Fallback>
        </mc:AlternateContent>
      </w:r>
    </w:p>
    <w:p w14:paraId="0EBDFB42" w14:textId="4E202988" w:rsidR="00446AC6" w:rsidRDefault="00446AC6"/>
    <w:p w14:paraId="295CD597" w14:textId="271E4923" w:rsidR="00446AC6" w:rsidRDefault="001D3DC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741327" wp14:editId="0BF27798">
                <wp:simplePos x="0" y="0"/>
                <wp:positionH relativeFrom="margin">
                  <wp:posOffset>19050</wp:posOffset>
                </wp:positionH>
                <wp:positionV relativeFrom="paragraph">
                  <wp:posOffset>260350</wp:posOffset>
                </wp:positionV>
                <wp:extent cx="2276475" cy="238125"/>
                <wp:effectExtent l="0" t="0" r="28575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647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E07D30" w14:textId="77777777" w:rsidR="0051296B" w:rsidRDefault="005129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41327" id="Text Box 15" o:spid="_x0000_s1032" type="#_x0000_t202" style="position:absolute;margin-left:1.5pt;margin-top:20.5pt;width:179.25pt;height:18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" fillcolor="white [3201]" strokeweight=".5pt">
                <v:textbox>
                  <w:txbxContent>
                    <w:p w14:paraId="1CE07D30" w14:textId="77777777" w:rsidR="0051296B" w:rsidRDefault="0051296B"/>
                  </w:txbxContent>
                </v:textbox>
                <w10:wrap anchorx="margin"/>
              </v:shape>
            </w:pict>
          </mc:Fallback>
        </mc:AlternateContent>
      </w:r>
    </w:p>
    <w:p w14:paraId="49BDCB9C" w14:textId="4FE8819B" w:rsidR="00446AC6" w:rsidRDefault="001D3DC7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75CD04D" wp14:editId="68AEB055">
                <wp:simplePos x="0" y="0"/>
                <wp:positionH relativeFrom="column">
                  <wp:posOffset>3907155</wp:posOffset>
                </wp:positionH>
                <wp:positionV relativeFrom="paragraph">
                  <wp:posOffset>12700</wp:posOffset>
                </wp:positionV>
                <wp:extent cx="1191895" cy="175260"/>
                <wp:effectExtent l="0" t="0" r="27305" b="15240"/>
                <wp:wrapNone/>
                <wp:docPr id="318" name="Text Box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1895" cy="175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E1EA00" w14:textId="77777777" w:rsidR="00266B65" w:rsidRDefault="00266B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CD04D" id="Text Box 318" o:spid="_x0000_s1033" type="#_x0000_t202" style="position:absolute;margin-left:307.65pt;margin-top:1pt;width:93.85pt;height:13.8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" fillcolor="white [3201]" strokeweight=".5pt">
                <v:textbox>
                  <w:txbxContent>
                    <w:p w14:paraId="3BE1EA00" w14:textId="77777777" w:rsidR="00266B65" w:rsidRDefault="00266B65"/>
                  </w:txbxContent>
                </v:textbox>
              </v:shape>
            </w:pict>
          </mc:Fallback>
        </mc:AlternateContent>
      </w:r>
    </w:p>
    <w:sectPr w:rsidR="00446AC6" w:rsidSect="00FB55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27" w:right="425" w:bottom="284" w:left="1440" w:header="45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AADA6" w14:textId="77777777" w:rsidR="00406FAA" w:rsidRDefault="00406FAA" w:rsidP="00FB55C7">
      <w:pPr>
        <w:spacing w:after="0" w:line="240" w:lineRule="auto"/>
      </w:pPr>
      <w:r>
        <w:separator/>
      </w:r>
    </w:p>
  </w:endnote>
  <w:endnote w:type="continuationSeparator" w:id="0">
    <w:p w14:paraId="1ABA1B40" w14:textId="77777777" w:rsidR="00406FAA" w:rsidRDefault="00406FAA" w:rsidP="00FB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F8020" w14:textId="77777777" w:rsidR="0095309E" w:rsidRDefault="00953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665AB" w14:textId="77777777" w:rsidR="00FB55C7" w:rsidRDefault="00FB55C7" w:rsidP="00FB55C7">
    <w:pPr>
      <w:pStyle w:val="Footer"/>
      <w:rPr>
        <w:rFonts w:cs="Arial"/>
        <w:b/>
        <w:sz w:val="14"/>
        <w:szCs w:val="16"/>
      </w:rPr>
    </w:pPr>
    <w:r>
      <w:rPr>
        <w:rFonts w:cs="Arial"/>
        <w:b/>
        <w:noProof/>
        <w:sz w:val="16"/>
        <w:szCs w:val="16"/>
        <w:lang w:eastAsia="en-GB"/>
      </w:rPr>
      <w:drawing>
        <wp:anchor distT="0" distB="0" distL="114300" distR="114300" simplePos="0" relativeHeight="251659264" behindDoc="0" locked="0" layoutInCell="1" allowOverlap="1" wp14:anchorId="7B4F681D" wp14:editId="305A210A">
          <wp:simplePos x="0" y="0"/>
          <wp:positionH relativeFrom="page">
            <wp:posOffset>-62865</wp:posOffset>
          </wp:positionH>
          <wp:positionV relativeFrom="page">
            <wp:posOffset>9721850</wp:posOffset>
          </wp:positionV>
          <wp:extent cx="1294765" cy="204470"/>
          <wp:effectExtent l="0" t="0" r="635" b="5080"/>
          <wp:wrapTight wrapText="bothSides">
            <wp:wrapPolygon edited="0">
              <wp:start x="0" y="0"/>
              <wp:lineTo x="0" y="20124"/>
              <wp:lineTo x="21293" y="20124"/>
              <wp:lineTo x="21293" y="0"/>
              <wp:lineTo x="0" y="0"/>
            </wp:wrapPolygon>
          </wp:wrapTight>
          <wp:docPr id="2" name="Picture 2" descr="footer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ooter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2864" b="72385"/>
                  <a:stretch>
                    <a:fillRect/>
                  </a:stretch>
                </pic:blipFill>
                <pic:spPr bwMode="auto">
                  <a:xfrm>
                    <a:off x="0" y="0"/>
                    <a:ext cx="1294765" cy="204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3724E5" w14:textId="77777777" w:rsidR="00FB55C7" w:rsidRPr="006C38FF" w:rsidRDefault="00FB55C7" w:rsidP="00FB55C7">
    <w:pPr>
      <w:pStyle w:val="Footer"/>
      <w:rPr>
        <w:rFonts w:cs="Arial"/>
        <w:b/>
        <w:sz w:val="14"/>
        <w:szCs w:val="16"/>
      </w:rPr>
    </w:pPr>
  </w:p>
  <w:p w14:paraId="3A8F1B84" w14:textId="77777777" w:rsidR="00FB55C7" w:rsidRDefault="00FB55C7" w:rsidP="00FB55C7">
    <w:pPr>
      <w:spacing w:after="0" w:line="240" w:lineRule="auto"/>
      <w:ind w:left="-993"/>
      <w:rPr>
        <w:rFonts w:eastAsia="Cambria" w:cs="Arial"/>
        <w:color w:val="788E88"/>
        <w:sz w:val="16"/>
        <w:szCs w:val="20"/>
        <w:lang w:val="en-US"/>
      </w:rPr>
    </w:pPr>
  </w:p>
  <w:p w14:paraId="1F1F64E2" w14:textId="77777777" w:rsidR="00FB55C7" w:rsidRPr="009200DA" w:rsidRDefault="00FB55C7" w:rsidP="00FB55C7">
    <w:pPr>
      <w:spacing w:after="0" w:line="240" w:lineRule="auto"/>
      <w:ind w:left="-993"/>
      <w:rPr>
        <w:rFonts w:eastAsia="Cambria" w:cs="Arial"/>
        <w:color w:val="788E88"/>
        <w:sz w:val="16"/>
        <w:szCs w:val="20"/>
        <w:lang w:val="en-US"/>
      </w:rPr>
    </w:pPr>
    <w:r w:rsidRPr="009200DA">
      <w:rPr>
        <w:rFonts w:eastAsia="Cambria" w:cs="Arial"/>
        <w:color w:val="788E88"/>
        <w:sz w:val="16"/>
        <w:szCs w:val="20"/>
        <w:lang w:val="en-US"/>
      </w:rPr>
      <w:t>Registered office: c/o Berry Smith LLP, Haywood House, Dumfries Place, Cardiff, CF10 3GA.</w:t>
    </w:r>
  </w:p>
  <w:p w14:paraId="126DE1FC" w14:textId="77777777" w:rsidR="00FB55C7" w:rsidRPr="009200DA" w:rsidRDefault="00FB55C7" w:rsidP="00FB55C7">
    <w:pPr>
      <w:spacing w:after="0" w:line="240" w:lineRule="auto"/>
      <w:ind w:left="-993"/>
      <w:rPr>
        <w:rFonts w:eastAsia="Cambria" w:cs="Arial"/>
        <w:color w:val="788E88"/>
        <w:sz w:val="16"/>
        <w:szCs w:val="20"/>
        <w:lang w:val="en-US"/>
      </w:rPr>
    </w:pPr>
    <w:r w:rsidRPr="009200DA">
      <w:rPr>
        <w:rFonts w:eastAsia="Cambria" w:cs="Arial"/>
        <w:color w:val="788E88"/>
        <w:sz w:val="16"/>
        <w:szCs w:val="20"/>
        <w:lang w:val="en-US"/>
      </w:rPr>
      <w:t>BBI Solutions is the trading name of BBI Solutions OEM Limited. Registered in England and Wales Number 8368483</w:t>
    </w:r>
  </w:p>
  <w:p w14:paraId="1C8336A6" w14:textId="77777777" w:rsidR="00FB55C7" w:rsidRPr="006C38FF" w:rsidRDefault="00FB55C7" w:rsidP="00FB55C7">
    <w:pPr>
      <w:pStyle w:val="Footer"/>
      <w:rPr>
        <w:rFonts w:cs="Arial"/>
        <w:b/>
        <w:sz w:val="8"/>
        <w:szCs w:val="16"/>
      </w:rPr>
    </w:pPr>
  </w:p>
  <w:p w14:paraId="70D43753" w14:textId="4A038D19" w:rsidR="00FB55C7" w:rsidRPr="00257947" w:rsidRDefault="00FB55C7" w:rsidP="00FB55C7">
    <w:pPr>
      <w:pStyle w:val="Footer"/>
      <w:tabs>
        <w:tab w:val="clear" w:pos="9026"/>
        <w:tab w:val="right" w:pos="9923"/>
      </w:tabs>
      <w:ind w:left="-993"/>
      <w:rPr>
        <w:rFonts w:cs="Arial"/>
        <w:sz w:val="16"/>
        <w:szCs w:val="16"/>
      </w:rPr>
    </w:pPr>
    <w:r w:rsidRPr="00257947">
      <w:rPr>
        <w:rFonts w:cs="Arial"/>
        <w:sz w:val="16"/>
        <w:szCs w:val="16"/>
      </w:rPr>
      <w:t xml:space="preserve">Print Date: </w:t>
    </w:r>
    <w:r w:rsidRPr="00257947">
      <w:rPr>
        <w:rFonts w:cs="Arial"/>
        <w:sz w:val="16"/>
        <w:szCs w:val="16"/>
      </w:rPr>
      <w:fldChar w:fldCharType="begin"/>
    </w:r>
    <w:r w:rsidRPr="00257947">
      <w:rPr>
        <w:rFonts w:cs="Arial"/>
        <w:sz w:val="16"/>
        <w:szCs w:val="16"/>
      </w:rPr>
      <w:instrText xml:space="preserve"> DATE  \@ "dd MMMM yyyy" </w:instrText>
    </w:r>
    <w:r w:rsidRPr="00257947">
      <w:rPr>
        <w:rFonts w:cs="Arial"/>
        <w:sz w:val="16"/>
        <w:szCs w:val="16"/>
      </w:rPr>
      <w:fldChar w:fldCharType="separate"/>
    </w:r>
    <w:r w:rsidR="0087053E">
      <w:rPr>
        <w:rFonts w:cs="Arial"/>
        <w:noProof/>
        <w:sz w:val="16"/>
        <w:szCs w:val="16"/>
      </w:rPr>
      <w:t>26 February 2021</w:t>
    </w:r>
    <w:r w:rsidRPr="00257947">
      <w:rPr>
        <w:rFonts w:cs="Arial"/>
        <w:sz w:val="16"/>
        <w:szCs w:val="16"/>
      </w:rPr>
      <w:fldChar w:fldCharType="end"/>
    </w:r>
    <w:r w:rsidRPr="00257947">
      <w:rPr>
        <w:rFonts w:cs="Arial"/>
        <w:sz w:val="16"/>
        <w:szCs w:val="16"/>
      </w:rPr>
      <w:tab/>
    </w:r>
    <w:r w:rsidRPr="00257947">
      <w:rPr>
        <w:rFonts w:cs="Arial"/>
        <w:sz w:val="16"/>
        <w:szCs w:val="16"/>
      </w:rPr>
      <w:tab/>
    </w:r>
    <w:r>
      <w:rPr>
        <w:rFonts w:cs="Arial"/>
        <w:sz w:val="16"/>
        <w:szCs w:val="16"/>
      </w:rPr>
      <w:t xml:space="preserve">                         </w:t>
    </w:r>
    <w:r w:rsidRPr="00257947">
      <w:rPr>
        <w:rFonts w:cs="Arial"/>
        <w:sz w:val="16"/>
        <w:szCs w:val="16"/>
      </w:rPr>
      <w:t xml:space="preserve">Originating Department: Finance      </w:t>
    </w:r>
  </w:p>
  <w:p w14:paraId="185B4DC3" w14:textId="3F11ED58" w:rsidR="00FB55C7" w:rsidRPr="00257947" w:rsidRDefault="00FB55C7" w:rsidP="00FB55C7">
    <w:pPr>
      <w:pStyle w:val="Footer"/>
      <w:tabs>
        <w:tab w:val="clear" w:pos="9026"/>
        <w:tab w:val="right" w:pos="9923"/>
      </w:tabs>
      <w:ind w:left="-993"/>
      <w:rPr>
        <w:rFonts w:cs="Arial"/>
        <w:sz w:val="16"/>
        <w:szCs w:val="16"/>
      </w:rPr>
    </w:pPr>
    <w:r w:rsidRPr="00257947">
      <w:rPr>
        <w:rFonts w:cs="Arial"/>
        <w:sz w:val="16"/>
        <w:szCs w:val="16"/>
      </w:rPr>
      <w:t>Effective Date:</w:t>
    </w:r>
    <w:r>
      <w:rPr>
        <w:rFonts w:cs="Arial"/>
        <w:sz w:val="16"/>
        <w:szCs w:val="16"/>
      </w:rPr>
      <w:t xml:space="preserve"> </w:t>
    </w:r>
    <w:r w:rsidR="0046030F">
      <w:rPr>
        <w:rFonts w:cs="Arial"/>
        <w:sz w:val="16"/>
        <w:szCs w:val="16"/>
      </w:rPr>
      <w:t>Refer to Q-Pulse</w:t>
    </w:r>
    <w:r w:rsidRPr="00257947">
      <w:rPr>
        <w:rFonts w:cs="Arial"/>
        <w:sz w:val="16"/>
        <w:szCs w:val="16"/>
      </w:rPr>
      <w:tab/>
    </w:r>
    <w:r w:rsidRPr="00257947">
      <w:rPr>
        <w:rFonts w:cs="Arial"/>
        <w:sz w:val="16"/>
        <w:szCs w:val="16"/>
      </w:rPr>
      <w:tab/>
      <w:t>Approval Departments: Sales, Finance, Marketing, QA</w:t>
    </w:r>
  </w:p>
  <w:p w14:paraId="01C2E6D1" w14:textId="77777777" w:rsidR="00FB55C7" w:rsidRDefault="00FB55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86880" w14:textId="77777777" w:rsidR="0095309E" w:rsidRDefault="00953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9CE76" w14:textId="77777777" w:rsidR="00406FAA" w:rsidRDefault="00406FAA" w:rsidP="00FB55C7">
      <w:pPr>
        <w:spacing w:after="0" w:line="240" w:lineRule="auto"/>
      </w:pPr>
      <w:r>
        <w:separator/>
      </w:r>
    </w:p>
  </w:footnote>
  <w:footnote w:type="continuationSeparator" w:id="0">
    <w:p w14:paraId="50C14A1F" w14:textId="77777777" w:rsidR="00406FAA" w:rsidRDefault="00406FAA" w:rsidP="00FB55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1E113" w14:textId="77777777" w:rsidR="0095309E" w:rsidRDefault="00953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40F8E" w14:textId="36DC97D6" w:rsidR="00FB55C7" w:rsidRDefault="00FB55C7" w:rsidP="00FB55C7">
    <w:pPr>
      <w:pStyle w:val="Header"/>
      <w:tabs>
        <w:tab w:val="clear" w:pos="9026"/>
        <w:tab w:val="left" w:pos="6015"/>
        <w:tab w:val="left" w:pos="8647"/>
        <w:tab w:val="right" w:pos="9639"/>
      </w:tabs>
      <w:ind w:left="-851" w:right="-897"/>
      <w:jc w:val="both"/>
      <w:rPr>
        <w:rFonts w:cs="Arial"/>
        <w:noProof/>
        <w:sz w:val="17"/>
        <w:szCs w:val="17"/>
        <w:lang w:eastAsia="en-GB"/>
      </w:rPr>
    </w:pPr>
    <w:r>
      <w:rPr>
        <w:noProof/>
        <w:lang w:eastAsia="en-GB"/>
      </w:rPr>
      <w:drawing>
        <wp:inline distT="0" distB="0" distL="0" distR="0" wp14:anchorId="154FA4BE" wp14:editId="2B6FCE70">
          <wp:extent cx="1514475" cy="3714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 w:val="16"/>
        <w:szCs w:val="16"/>
        <w:lang w:eastAsia="en-GB"/>
      </w:rPr>
      <w:t xml:space="preserve"> </w:t>
    </w:r>
    <w:r>
      <w:rPr>
        <w:rFonts w:cs="Arial"/>
        <w:noProof/>
        <w:sz w:val="16"/>
        <w:szCs w:val="16"/>
        <w:lang w:eastAsia="en-GB"/>
      </w:rPr>
      <w:tab/>
    </w:r>
    <w:r>
      <w:rPr>
        <w:rFonts w:cs="Arial"/>
        <w:noProof/>
        <w:sz w:val="16"/>
        <w:szCs w:val="16"/>
        <w:lang w:eastAsia="en-GB"/>
      </w:rPr>
      <w:tab/>
    </w:r>
    <w:r>
      <w:rPr>
        <w:rFonts w:cs="Arial"/>
        <w:noProof/>
        <w:sz w:val="16"/>
        <w:szCs w:val="16"/>
        <w:lang w:eastAsia="en-GB"/>
      </w:rPr>
      <w:tab/>
    </w:r>
    <w:r w:rsidRPr="001C279D">
      <w:rPr>
        <w:rFonts w:cs="Arial"/>
        <w:noProof/>
        <w:sz w:val="17"/>
        <w:szCs w:val="17"/>
        <w:lang w:eastAsia="en-GB"/>
      </w:rPr>
      <w:t xml:space="preserve"> </w:t>
    </w:r>
  </w:p>
  <w:p w14:paraId="3E35BA44" w14:textId="04F302E0" w:rsidR="00FB55C7" w:rsidRPr="001C279D" w:rsidRDefault="00FB55C7" w:rsidP="00FB55C7">
    <w:pPr>
      <w:pStyle w:val="Header"/>
      <w:tabs>
        <w:tab w:val="clear" w:pos="9026"/>
        <w:tab w:val="left" w:pos="8647"/>
        <w:tab w:val="right" w:pos="9923"/>
      </w:tabs>
      <w:ind w:left="-851" w:right="-897"/>
      <w:jc w:val="both"/>
      <w:rPr>
        <w:rFonts w:cs="Arial"/>
        <w:noProof/>
        <w:sz w:val="17"/>
        <w:szCs w:val="17"/>
        <w:lang w:eastAsia="en-GB"/>
      </w:rPr>
    </w:pPr>
    <w:r>
      <w:rPr>
        <w:rFonts w:cs="Arial"/>
        <w:noProof/>
        <w:sz w:val="17"/>
        <w:szCs w:val="17"/>
        <w:lang w:eastAsia="en-GB"/>
      </w:rPr>
      <w:t>D</w:t>
    </w:r>
    <w:r w:rsidRPr="001C279D">
      <w:rPr>
        <w:rFonts w:cs="Arial"/>
        <w:noProof/>
        <w:sz w:val="17"/>
        <w:szCs w:val="17"/>
        <w:lang w:eastAsia="en-GB"/>
      </w:rPr>
      <w:t xml:space="preserve">ocument Type              </w:t>
    </w:r>
    <w:r w:rsidRPr="001C279D">
      <w:rPr>
        <w:rFonts w:cs="Arial"/>
        <w:noProof/>
        <w:sz w:val="17"/>
        <w:szCs w:val="17"/>
        <w:lang w:eastAsia="en-GB"/>
      </w:rPr>
      <w:tab/>
      <w:t>General Form</w:t>
    </w:r>
    <w:r>
      <w:rPr>
        <w:rFonts w:cs="Arial"/>
        <w:noProof/>
        <w:sz w:val="17"/>
        <w:szCs w:val="17"/>
        <w:lang w:eastAsia="en-GB"/>
      </w:rPr>
      <w:tab/>
    </w:r>
    <w:r w:rsidR="00756433">
      <w:rPr>
        <w:rFonts w:cs="Arial"/>
        <w:noProof/>
        <w:sz w:val="17"/>
        <w:szCs w:val="17"/>
        <w:lang w:eastAsia="en-GB"/>
      </w:rPr>
      <w:t>GF210</w:t>
    </w:r>
    <w:r w:rsidR="009103A8">
      <w:rPr>
        <w:rFonts w:cs="Arial"/>
        <w:noProof/>
        <w:sz w:val="17"/>
        <w:szCs w:val="17"/>
        <w:lang w:eastAsia="en-GB"/>
      </w:rPr>
      <w:t>.12</w:t>
    </w:r>
  </w:p>
  <w:p w14:paraId="2E3789F6" w14:textId="350E5970" w:rsidR="00FB55C7" w:rsidRDefault="00FB55C7" w:rsidP="00FB55C7">
    <w:pPr>
      <w:pStyle w:val="Header"/>
      <w:tabs>
        <w:tab w:val="clear" w:pos="9026"/>
      </w:tabs>
      <w:ind w:left="-851" w:right="-897"/>
      <w:jc w:val="both"/>
    </w:pPr>
    <w:r w:rsidRPr="001C279D">
      <w:rPr>
        <w:rFonts w:cs="Arial"/>
        <w:noProof/>
        <w:sz w:val="17"/>
        <w:szCs w:val="17"/>
        <w:lang w:eastAsia="en-GB"/>
      </w:rPr>
      <w:t>Title</w:t>
    </w:r>
    <w:r>
      <w:rPr>
        <w:rFonts w:cs="Arial"/>
        <w:noProof/>
        <w:sz w:val="17"/>
        <w:szCs w:val="17"/>
        <w:lang w:eastAsia="en-GB"/>
      </w:rPr>
      <w:tab/>
    </w:r>
    <w:r w:rsidRPr="001C279D">
      <w:rPr>
        <w:rFonts w:cs="Arial"/>
        <w:noProof/>
        <w:sz w:val="17"/>
        <w:szCs w:val="17"/>
        <w:lang w:eastAsia="en-GB"/>
      </w:rPr>
      <w:t>New Customer Request Form</w:t>
    </w:r>
    <w:r>
      <w:rPr>
        <w:rFonts w:cs="Arial"/>
        <w:noProof/>
        <w:sz w:val="17"/>
        <w:szCs w:val="17"/>
        <w:lang w:eastAsia="en-GB"/>
      </w:rPr>
      <w:tab/>
    </w:r>
    <w:r>
      <w:rPr>
        <w:rFonts w:cs="Arial"/>
        <w:noProof/>
        <w:sz w:val="17"/>
        <w:szCs w:val="17"/>
        <w:lang w:eastAsia="en-GB"/>
      </w:rPr>
      <w:tab/>
    </w:r>
    <w:r>
      <w:rPr>
        <w:rFonts w:cs="Arial"/>
        <w:noProof/>
        <w:sz w:val="17"/>
        <w:szCs w:val="17"/>
        <w:lang w:eastAsia="en-GB"/>
      </w:rPr>
      <w:tab/>
    </w:r>
    <w:r>
      <w:rPr>
        <w:rFonts w:cs="Arial"/>
        <w:noProof/>
        <w:sz w:val="17"/>
        <w:szCs w:val="17"/>
        <w:lang w:eastAsia="en-GB"/>
      </w:rPr>
      <w:tab/>
    </w:r>
    <w:r>
      <w:rPr>
        <w:rFonts w:cs="Arial"/>
        <w:noProof/>
        <w:sz w:val="17"/>
        <w:szCs w:val="17"/>
        <w:lang w:eastAsia="en-GB"/>
      </w:rPr>
      <w:tab/>
    </w:r>
    <w:r w:rsidRPr="001C279D">
      <w:rPr>
        <w:rFonts w:cs="Arial"/>
        <w:sz w:val="17"/>
        <w:szCs w:val="17"/>
      </w:rPr>
      <w:t xml:space="preserve">Page </w:t>
    </w:r>
    <w:r w:rsidRPr="001C279D">
      <w:rPr>
        <w:rStyle w:val="PageNumber"/>
        <w:rFonts w:cs="Arial"/>
        <w:sz w:val="17"/>
        <w:szCs w:val="17"/>
      </w:rPr>
      <w:fldChar w:fldCharType="begin"/>
    </w:r>
    <w:r w:rsidRPr="001C279D">
      <w:rPr>
        <w:rStyle w:val="PageNumber"/>
        <w:rFonts w:cs="Arial"/>
        <w:sz w:val="17"/>
        <w:szCs w:val="17"/>
      </w:rPr>
      <w:instrText xml:space="preserve"> PAGE </w:instrText>
    </w:r>
    <w:r w:rsidRPr="001C279D">
      <w:rPr>
        <w:rStyle w:val="PageNumber"/>
        <w:rFonts w:cs="Arial"/>
        <w:sz w:val="17"/>
        <w:szCs w:val="17"/>
      </w:rPr>
      <w:fldChar w:fldCharType="separate"/>
    </w:r>
    <w:r w:rsidR="006C160A">
      <w:rPr>
        <w:rStyle w:val="PageNumber"/>
        <w:rFonts w:cs="Arial"/>
        <w:noProof/>
        <w:sz w:val="17"/>
        <w:szCs w:val="17"/>
      </w:rPr>
      <w:t>2</w:t>
    </w:r>
    <w:r w:rsidRPr="001C279D">
      <w:rPr>
        <w:rStyle w:val="PageNumber"/>
        <w:rFonts w:cs="Arial"/>
        <w:sz w:val="17"/>
        <w:szCs w:val="17"/>
      </w:rPr>
      <w:fldChar w:fldCharType="end"/>
    </w:r>
    <w:r w:rsidRPr="001C279D">
      <w:rPr>
        <w:rFonts w:cs="Arial"/>
        <w:sz w:val="17"/>
        <w:szCs w:val="17"/>
      </w:rPr>
      <w:t xml:space="preserve"> of </w:t>
    </w:r>
    <w:r w:rsidRPr="001C279D">
      <w:rPr>
        <w:rStyle w:val="PageNumber"/>
        <w:rFonts w:cs="Arial"/>
        <w:sz w:val="17"/>
        <w:szCs w:val="17"/>
      </w:rPr>
      <w:fldChar w:fldCharType="begin"/>
    </w:r>
    <w:r w:rsidRPr="001C279D">
      <w:rPr>
        <w:rStyle w:val="PageNumber"/>
        <w:rFonts w:cs="Arial"/>
        <w:sz w:val="17"/>
        <w:szCs w:val="17"/>
      </w:rPr>
      <w:instrText xml:space="preserve"> NUMPAGES </w:instrText>
    </w:r>
    <w:r w:rsidRPr="001C279D">
      <w:rPr>
        <w:rStyle w:val="PageNumber"/>
        <w:rFonts w:cs="Arial"/>
        <w:sz w:val="17"/>
        <w:szCs w:val="17"/>
      </w:rPr>
      <w:fldChar w:fldCharType="separate"/>
    </w:r>
    <w:r w:rsidR="006C160A">
      <w:rPr>
        <w:rStyle w:val="PageNumber"/>
        <w:rFonts w:cs="Arial"/>
        <w:noProof/>
        <w:sz w:val="17"/>
        <w:szCs w:val="17"/>
      </w:rPr>
      <w:t>4</w:t>
    </w:r>
    <w:r w:rsidRPr="001C279D">
      <w:rPr>
        <w:rStyle w:val="PageNumber"/>
        <w:rFonts w:cs="Arial"/>
        <w:sz w:val="17"/>
        <w:szCs w:val="17"/>
      </w:rPr>
      <w:fldChar w:fldCharType="end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6AC49" w14:textId="77777777" w:rsidR="0095309E" w:rsidRDefault="00953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E4393"/>
    <w:multiLevelType w:val="hybridMultilevel"/>
    <w:tmpl w:val="FA38F206"/>
    <w:lvl w:ilvl="0" w:tplc="C39CF14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56C21"/>
    <w:multiLevelType w:val="hybridMultilevel"/>
    <w:tmpl w:val="CE8A0BC8"/>
    <w:lvl w:ilvl="0" w:tplc="FBB60C8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sz w:val="22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Da0NDUxNzGyMLJU0lEKTi0uzszPAykwrAUALGsehiwAAAA="/>
  </w:docVars>
  <w:rsids>
    <w:rsidRoot w:val="00FB55C7"/>
    <w:rsid w:val="000307B8"/>
    <w:rsid w:val="00043E37"/>
    <w:rsid w:val="00096B49"/>
    <w:rsid w:val="000E37CE"/>
    <w:rsid w:val="00130E09"/>
    <w:rsid w:val="00180F84"/>
    <w:rsid w:val="001B05C5"/>
    <w:rsid w:val="001D3DC7"/>
    <w:rsid w:val="00266B65"/>
    <w:rsid w:val="0028013E"/>
    <w:rsid w:val="002A6C4E"/>
    <w:rsid w:val="002E6AF8"/>
    <w:rsid w:val="003529B4"/>
    <w:rsid w:val="003806AA"/>
    <w:rsid w:val="003A2F26"/>
    <w:rsid w:val="00406FAA"/>
    <w:rsid w:val="00421B20"/>
    <w:rsid w:val="00431500"/>
    <w:rsid w:val="00446AC6"/>
    <w:rsid w:val="0046030F"/>
    <w:rsid w:val="004A73DD"/>
    <w:rsid w:val="004C2696"/>
    <w:rsid w:val="0051296B"/>
    <w:rsid w:val="00527EB6"/>
    <w:rsid w:val="0055168D"/>
    <w:rsid w:val="006C160A"/>
    <w:rsid w:val="006D6775"/>
    <w:rsid w:val="007517A8"/>
    <w:rsid w:val="00756433"/>
    <w:rsid w:val="00765B7B"/>
    <w:rsid w:val="0079095E"/>
    <w:rsid w:val="007939BB"/>
    <w:rsid w:val="007B0F7C"/>
    <w:rsid w:val="007C6A6A"/>
    <w:rsid w:val="0087053E"/>
    <w:rsid w:val="008A53CA"/>
    <w:rsid w:val="008D7CBA"/>
    <w:rsid w:val="009103A8"/>
    <w:rsid w:val="009321FB"/>
    <w:rsid w:val="0095309E"/>
    <w:rsid w:val="00A11972"/>
    <w:rsid w:val="00A23F72"/>
    <w:rsid w:val="00A6021B"/>
    <w:rsid w:val="00A62486"/>
    <w:rsid w:val="00A95853"/>
    <w:rsid w:val="00AE1658"/>
    <w:rsid w:val="00AE57CD"/>
    <w:rsid w:val="00B3491D"/>
    <w:rsid w:val="00C03661"/>
    <w:rsid w:val="00C466F0"/>
    <w:rsid w:val="00C55E01"/>
    <w:rsid w:val="00CE63EF"/>
    <w:rsid w:val="00D01266"/>
    <w:rsid w:val="00D03550"/>
    <w:rsid w:val="00D75673"/>
    <w:rsid w:val="00DC2370"/>
    <w:rsid w:val="00DC260A"/>
    <w:rsid w:val="00DD34C7"/>
    <w:rsid w:val="00DE4901"/>
    <w:rsid w:val="00DF419B"/>
    <w:rsid w:val="00DF661B"/>
    <w:rsid w:val="00E00306"/>
    <w:rsid w:val="00E0335A"/>
    <w:rsid w:val="00E456B8"/>
    <w:rsid w:val="00EA7AA9"/>
    <w:rsid w:val="00EC4E2B"/>
    <w:rsid w:val="00ED7D53"/>
    <w:rsid w:val="00EF617F"/>
    <w:rsid w:val="00F12AB4"/>
    <w:rsid w:val="00F570B0"/>
    <w:rsid w:val="00FB55C7"/>
    <w:rsid w:val="00FF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7FDB01"/>
  <w15:docId w15:val="{5F589357-9B0F-467A-B255-0F804DF57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5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5C7"/>
  </w:style>
  <w:style w:type="paragraph" w:styleId="Footer">
    <w:name w:val="footer"/>
    <w:basedOn w:val="Normal"/>
    <w:link w:val="FooterChar"/>
    <w:uiPriority w:val="99"/>
    <w:unhideWhenUsed/>
    <w:rsid w:val="00FB5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5C7"/>
  </w:style>
  <w:style w:type="paragraph" w:styleId="BalloonText">
    <w:name w:val="Balloon Text"/>
    <w:basedOn w:val="Normal"/>
    <w:link w:val="BalloonTextChar"/>
    <w:uiPriority w:val="99"/>
    <w:semiHidden/>
    <w:unhideWhenUsed/>
    <w:rsid w:val="00FB5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5C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55C7"/>
  </w:style>
  <w:style w:type="table" w:styleId="TableGrid">
    <w:name w:val="Table Grid"/>
    <w:basedOn w:val="TableNormal"/>
    <w:uiPriority w:val="59"/>
    <w:rsid w:val="00DC2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2AB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033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aura%20Carey\AppData\Local\Microsoft\Windows\INetCache\Content.Outlook\Y92Y1TXJ\BBI%20Solutions%20Terms%20and%20Condi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Laura%20Carey\AppData\Local\Microsoft\Windows\INetCache\Content.Outlook\Y92Y1TXJ\BBI%20Solutions%20Terms%20and%20Condition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9B92C7-0602-4F0E-A6E4-4DAE2D794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sty Price</dc:creator>
  <cp:keywords>New Customer Request Form</cp:keywords>
  <cp:lastModifiedBy>Rosalyn Byrne</cp:lastModifiedBy>
  <cp:revision>7</cp:revision>
  <cp:lastPrinted>2019-12-18T14:49:00Z</cp:lastPrinted>
  <dcterms:created xsi:type="dcterms:W3CDTF">2021-02-26T10:00:00Z</dcterms:created>
  <dcterms:modified xsi:type="dcterms:W3CDTF">2021-02-26T10:39:00Z</dcterms:modified>
</cp:coreProperties>
</file>